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534"/>
        <w:gridCol w:w="900"/>
        <w:gridCol w:w="506"/>
        <w:gridCol w:w="755"/>
        <w:gridCol w:w="922"/>
        <w:gridCol w:w="783"/>
        <w:gridCol w:w="537"/>
        <w:gridCol w:w="541"/>
        <w:gridCol w:w="362"/>
        <w:gridCol w:w="230"/>
        <w:gridCol w:w="887"/>
        <w:gridCol w:w="1062"/>
      </w:tblGrid>
      <w:tr w:rsidR="002604B9" w:rsidTr="00C739C3">
        <w:tc>
          <w:tcPr>
            <w:tcW w:w="9019" w:type="dxa"/>
            <w:gridSpan w:val="12"/>
            <w:shd w:val="clear" w:color="auto" w:fill="auto"/>
          </w:tcPr>
          <w:p w:rsidR="002604B9" w:rsidRPr="00A65D99" w:rsidRDefault="00F04359" w:rsidP="00DA5901">
            <w:pPr>
              <w:spacing w:before="60" w:after="60"/>
              <w:rPr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Complete</w:t>
            </w:r>
            <w:r w:rsidR="00AE192D" w:rsidRPr="00A65D99">
              <w:rPr>
                <w:rFonts w:ascii="Arial" w:hAnsi="Arial" w:cs="Arial"/>
                <w:iCs/>
                <w:sz w:val="20"/>
                <w:szCs w:val="20"/>
              </w:rPr>
              <w:t xml:space="preserve"> with most </w:t>
            </w:r>
            <w:r w:rsidR="00D734C9">
              <w:rPr>
                <w:rFonts w:ascii="Arial" w:hAnsi="Arial" w:cs="Arial"/>
                <w:iCs/>
                <w:sz w:val="20"/>
                <w:szCs w:val="20"/>
              </w:rPr>
              <w:t>up-to-date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information and hand </w:t>
            </w:r>
            <w:r w:rsidR="00A61BF8">
              <w:rPr>
                <w:rFonts w:ascii="Arial" w:hAnsi="Arial" w:cs="Arial"/>
                <w:iCs/>
                <w:sz w:val="20"/>
                <w:szCs w:val="20"/>
              </w:rPr>
              <w:t>over to pilot by Master</w:t>
            </w:r>
            <w:r w:rsidR="002B6BD5">
              <w:rPr>
                <w:rFonts w:ascii="Arial" w:hAnsi="Arial" w:cs="Arial"/>
                <w:iCs/>
                <w:sz w:val="20"/>
                <w:szCs w:val="20"/>
              </w:rPr>
              <w:t xml:space="preserve"> and make </w:t>
            </w:r>
            <w:r w:rsidR="00237B56">
              <w:rPr>
                <w:rFonts w:ascii="Arial" w:hAnsi="Arial" w:cs="Arial"/>
                <w:iCs/>
                <w:sz w:val="20"/>
                <w:szCs w:val="20"/>
              </w:rPr>
              <w:t>entry</w:t>
            </w:r>
            <w:r w:rsidR="00AE192D" w:rsidRPr="00A65D99">
              <w:rPr>
                <w:rFonts w:ascii="Arial" w:hAnsi="Arial" w:cs="Arial"/>
                <w:iCs/>
                <w:sz w:val="20"/>
                <w:szCs w:val="20"/>
              </w:rPr>
              <w:t xml:space="preserve"> in bridge movement book.</w:t>
            </w:r>
          </w:p>
        </w:tc>
      </w:tr>
      <w:tr w:rsidR="004E0F81" w:rsidTr="003960B7">
        <w:tc>
          <w:tcPr>
            <w:tcW w:w="15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E0F81" w:rsidRPr="001B713A" w:rsidRDefault="00E73B82" w:rsidP="00BC0B06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iCs/>
                <w:sz w:val="20"/>
                <w:szCs w:val="20"/>
                <w:lang w:eastAsia="zh-CN"/>
              </w:rPr>
              <w:t>DEP</w:t>
            </w:r>
            <w:r w:rsidR="004E0F81" w:rsidRPr="00BC0B06">
              <w:rPr>
                <w:rFonts w:ascii="Arial" w:hAnsi="Arial" w:cs="Arial"/>
                <w:b/>
                <w:iCs/>
                <w:sz w:val="20"/>
                <w:szCs w:val="20"/>
              </w:rPr>
              <w:t xml:space="preserve"> </w:t>
            </w:r>
            <w:r w:rsidR="00EB2FE6" w:rsidRPr="00BC0B06">
              <w:rPr>
                <w:rFonts w:ascii="Arial" w:hAnsi="Arial" w:cs="Arial"/>
                <w:b/>
                <w:iCs/>
                <w:sz w:val="20"/>
                <w:szCs w:val="20"/>
              </w:rPr>
              <w:t>.</w:t>
            </w:r>
            <w:r w:rsidR="004E0F81" w:rsidRPr="00BC0B06">
              <w:rPr>
                <w:rFonts w:ascii="Arial" w:hAnsi="Arial" w:cs="Arial"/>
                <w:b/>
                <w:iCs/>
                <w:sz w:val="20"/>
                <w:szCs w:val="20"/>
              </w:rPr>
              <w:t>/</w:t>
            </w:r>
            <w:r w:rsidR="004E0F81" w:rsidRPr="00186825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4E0F81" w:rsidRPr="001B713A">
              <w:rPr>
                <w:rFonts w:ascii="Arial" w:hAnsi="Arial" w:cs="Arial"/>
                <w:iCs/>
                <w:sz w:val="20"/>
                <w:szCs w:val="20"/>
              </w:rPr>
              <w:t>P</w:t>
            </w:r>
            <w:r w:rsidR="00EB300C" w:rsidRPr="001B713A">
              <w:rPr>
                <w:rFonts w:ascii="Arial" w:hAnsi="Arial" w:cs="Arial"/>
                <w:iCs/>
                <w:sz w:val="20"/>
                <w:szCs w:val="20"/>
              </w:rPr>
              <w:t>ort</w:t>
            </w:r>
          </w:p>
        </w:tc>
        <w:tc>
          <w:tcPr>
            <w:tcW w:w="3866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Default="003A59BE" w:rsidP="001B713A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iCs/>
                <w:sz w:val="20"/>
                <w:szCs w:val="20"/>
                <w:lang w:eastAsia="zh-CN"/>
              </w:rPr>
              <w:t>MARSDEN POINT</w:t>
            </w:r>
            <w:r w:rsidR="00BC0B06">
              <w:rPr>
                <w:rFonts w:ascii="Arial" w:hAnsi="Arial" w:cs="Arial"/>
                <w:iCs/>
                <w:sz w:val="20"/>
                <w:szCs w:val="20"/>
                <w:lang w:eastAsia="zh-CN"/>
              </w:rPr>
              <w:t xml:space="preserve"> </w:t>
            </w:r>
            <w:r w:rsidR="007A3D5A">
              <w:rPr>
                <w:rFonts w:ascii="Arial" w:hAnsi="Arial" w:cs="Arial"/>
                <w:iCs/>
                <w:sz w:val="20"/>
                <w:szCs w:val="20"/>
                <w:lang w:eastAsia="zh-CN"/>
              </w:rPr>
              <w:t>,NZ</w:t>
            </w:r>
          </w:p>
        </w:tc>
        <w:tc>
          <w:tcPr>
            <w:tcW w:w="1078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Default="004E0F81" w:rsidP="00DA5901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Date </w:t>
            </w:r>
          </w:p>
        </w:tc>
        <w:tc>
          <w:tcPr>
            <w:tcW w:w="2541" w:type="dxa"/>
            <w:gridSpan w:val="4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Default="00E73B82" w:rsidP="00D337E5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>
              <w:rPr>
                <w:rFonts w:ascii="Arial" w:hAnsi="Arial" w:cs="Arial" w:hint="eastAsia"/>
                <w:iCs/>
                <w:sz w:val="20"/>
                <w:szCs w:val="20"/>
                <w:lang w:eastAsia="zh-CN"/>
              </w:rPr>
              <w:t>1</w:t>
            </w:r>
            <w:r>
              <w:rPr>
                <w:rFonts w:ascii="Arial" w:hAnsi="Arial" w:cs="Arial"/>
                <w:iCs/>
                <w:sz w:val="20"/>
                <w:szCs w:val="20"/>
              </w:rPr>
              <w:t>-</w:t>
            </w:r>
            <w:r>
              <w:rPr>
                <w:rFonts w:ascii="Arial" w:hAnsi="Arial" w:cs="Arial" w:hint="eastAsia"/>
                <w:iCs/>
                <w:sz w:val="20"/>
                <w:szCs w:val="20"/>
                <w:lang w:eastAsia="zh-CN"/>
              </w:rPr>
              <w:t>Feb</w:t>
            </w:r>
            <w:r w:rsidR="006414D6">
              <w:rPr>
                <w:rFonts w:ascii="Arial" w:hAnsi="Arial" w:cs="Arial"/>
                <w:iCs/>
                <w:sz w:val="20"/>
                <w:szCs w:val="20"/>
              </w:rPr>
              <w:t>-2025</w:t>
            </w:r>
          </w:p>
        </w:tc>
      </w:tr>
      <w:tr w:rsidR="00522F5A" w:rsidRPr="00A65D99" w:rsidTr="00C739C3">
        <w:tc>
          <w:tcPr>
            <w:tcW w:w="9019" w:type="dxa"/>
            <w:gridSpan w:val="12"/>
            <w:shd w:val="clear" w:color="auto" w:fill="auto"/>
            <w:vAlign w:val="center"/>
          </w:tcPr>
          <w:p w:rsidR="00522F5A" w:rsidRPr="00A65D99" w:rsidRDefault="00522F5A" w:rsidP="00A65D99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5D99">
              <w:rPr>
                <w:rFonts w:ascii="Arial" w:hAnsi="Arial" w:cs="Arial"/>
                <w:b/>
                <w:sz w:val="20"/>
                <w:szCs w:val="20"/>
              </w:rPr>
              <w:t>SHIP’S PARTICULARS</w:t>
            </w:r>
          </w:p>
        </w:tc>
      </w:tr>
      <w:tr w:rsidR="0071270C" w:rsidRPr="00A65D99" w:rsidTr="00C739C3">
        <w:tc>
          <w:tcPr>
            <w:tcW w:w="1534" w:type="dxa"/>
            <w:shd w:val="clear" w:color="auto" w:fill="auto"/>
            <w:vAlign w:val="center"/>
          </w:tcPr>
          <w:p w:rsidR="0071270C" w:rsidRPr="00A65D99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3083" w:type="dxa"/>
            <w:gridSpan w:val="4"/>
            <w:shd w:val="clear" w:color="auto" w:fill="auto"/>
            <w:vAlign w:val="center"/>
          </w:tcPr>
          <w:p w:rsidR="0071270C" w:rsidRPr="00A65D99" w:rsidRDefault="00E43C85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rt Alberni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71270C" w:rsidRPr="00A65D99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Call sign</w:t>
            </w:r>
          </w:p>
        </w:tc>
        <w:tc>
          <w:tcPr>
            <w:tcW w:w="903" w:type="dxa"/>
            <w:gridSpan w:val="2"/>
            <w:shd w:val="clear" w:color="auto" w:fill="auto"/>
            <w:vAlign w:val="center"/>
          </w:tcPr>
          <w:p w:rsidR="0071270C" w:rsidRPr="00A65D99" w:rsidRDefault="00E43C85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RDT3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71270C" w:rsidRPr="00A65D99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IMO N</w:t>
            </w:r>
            <w:r w:rsidR="008068FD">
              <w:rPr>
                <w:rFonts w:ascii="Arial" w:hAnsi="Arial" w:cs="Arial"/>
                <w:sz w:val="20"/>
                <w:szCs w:val="20"/>
              </w:rPr>
              <w:t>o.</w:t>
            </w:r>
          </w:p>
        </w:tc>
        <w:tc>
          <w:tcPr>
            <w:tcW w:w="1062" w:type="dxa"/>
            <w:shd w:val="clear" w:color="auto" w:fill="auto"/>
          </w:tcPr>
          <w:p w:rsidR="0071270C" w:rsidRPr="00A65D99" w:rsidRDefault="00E43C85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335886</w:t>
            </w:r>
          </w:p>
        </w:tc>
      </w:tr>
      <w:tr w:rsidR="00112A91" w:rsidRPr="00A65D99" w:rsidTr="00C739C3">
        <w:tc>
          <w:tcPr>
            <w:tcW w:w="1534" w:type="dxa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eadweight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2A91" w:rsidRPr="00A65D99" w:rsidRDefault="006414D6" w:rsidP="008068FD">
            <w:pPr>
              <w:spacing w:before="60" w:after="6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sz w:val="20"/>
                <w:szCs w:val="20"/>
                <w:lang w:eastAsia="zh-CN"/>
              </w:rPr>
              <w:t>17552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16"/>
                <w:szCs w:val="16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Year built</w:t>
            </w:r>
          </w:p>
        </w:tc>
        <w:tc>
          <w:tcPr>
            <w:tcW w:w="922" w:type="dxa"/>
            <w:shd w:val="clear" w:color="auto" w:fill="auto"/>
            <w:vAlign w:val="center"/>
          </w:tcPr>
          <w:p w:rsidR="00112A91" w:rsidRPr="00A65D99" w:rsidRDefault="00E43C85" w:rsidP="008068FD">
            <w:pPr>
              <w:spacing w:before="60" w:after="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006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Length OA</w:t>
            </w:r>
          </w:p>
        </w:tc>
        <w:tc>
          <w:tcPr>
            <w:tcW w:w="903" w:type="dxa"/>
            <w:gridSpan w:val="2"/>
            <w:shd w:val="clear" w:color="auto" w:fill="auto"/>
            <w:vAlign w:val="center"/>
          </w:tcPr>
          <w:p w:rsidR="00112A91" w:rsidRPr="00A65D99" w:rsidRDefault="00460C6A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5.53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Breadth</w:t>
            </w:r>
          </w:p>
        </w:tc>
        <w:tc>
          <w:tcPr>
            <w:tcW w:w="1062" w:type="dxa"/>
            <w:shd w:val="clear" w:color="auto" w:fill="auto"/>
          </w:tcPr>
          <w:p w:rsidR="00112A91" w:rsidRPr="00A65D99" w:rsidRDefault="00460C6A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.4</w:t>
            </w:r>
          </w:p>
        </w:tc>
      </w:tr>
      <w:tr w:rsidR="00B44E67" w:rsidRPr="00A65D99" w:rsidTr="00C739C3">
        <w:tc>
          <w:tcPr>
            <w:tcW w:w="1534" w:type="dxa"/>
            <w:shd w:val="clear" w:color="auto" w:fill="auto"/>
            <w:vAlign w:val="center"/>
          </w:tcPr>
          <w:p w:rsidR="00B44E67" w:rsidRPr="00A65D99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isplacement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44E67" w:rsidRPr="00A65D99" w:rsidRDefault="006414D6" w:rsidP="00A77876">
            <w:pPr>
              <w:spacing w:before="60" w:after="6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sz w:val="20"/>
                <w:szCs w:val="20"/>
                <w:lang w:eastAsia="zh-CN"/>
              </w:rPr>
              <w:t>24993</w:t>
            </w:r>
          </w:p>
        </w:tc>
        <w:tc>
          <w:tcPr>
            <w:tcW w:w="2183" w:type="dxa"/>
            <w:gridSpan w:val="3"/>
            <w:shd w:val="clear" w:color="auto" w:fill="auto"/>
            <w:vAlign w:val="center"/>
          </w:tcPr>
          <w:p w:rsidR="00B44E67" w:rsidRPr="00A65D99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Bulbous Bow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B44E67" w:rsidRPr="00A65D99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B52A9">
              <w:rPr>
                <w:rFonts w:ascii="Arial" w:hAnsi="Arial" w:cs="Arial"/>
                <w:sz w:val="20"/>
                <w:szCs w:val="20"/>
              </w:rPr>
              <w:t>Y</w:t>
            </w:r>
            <w:r w:rsidR="00B44E67" w:rsidRPr="007B52A9">
              <w:rPr>
                <w:rFonts w:ascii="Arial" w:hAnsi="Arial" w:cs="Arial"/>
                <w:sz w:val="20"/>
                <w:szCs w:val="20"/>
              </w:rPr>
              <w:t>es</w:t>
            </w:r>
            <w:r w:rsidR="00B44E67" w:rsidRPr="00A65D99">
              <w:rPr>
                <w:rFonts w:ascii="Arial" w:hAnsi="Arial" w:cs="Arial"/>
                <w:sz w:val="20"/>
                <w:szCs w:val="20"/>
              </w:rPr>
              <w:t>/</w:t>
            </w:r>
            <w:r w:rsidRPr="007B52A9">
              <w:rPr>
                <w:rFonts w:ascii="Arial" w:hAnsi="Arial" w:cs="Arial"/>
                <w:strike/>
                <w:sz w:val="20"/>
                <w:szCs w:val="20"/>
              </w:rPr>
              <w:t>N</w:t>
            </w:r>
            <w:r w:rsidR="00B44E67" w:rsidRPr="007B52A9">
              <w:rPr>
                <w:rFonts w:ascii="Arial" w:hAnsi="Arial" w:cs="Arial"/>
                <w:strike/>
                <w:sz w:val="20"/>
                <w:szCs w:val="20"/>
              </w:rPr>
              <w:t>o</w:t>
            </w:r>
          </w:p>
        </w:tc>
        <w:tc>
          <w:tcPr>
            <w:tcW w:w="1133" w:type="dxa"/>
            <w:gridSpan w:val="3"/>
            <w:shd w:val="clear" w:color="auto" w:fill="auto"/>
            <w:vAlign w:val="center"/>
          </w:tcPr>
          <w:p w:rsidR="00B44E67" w:rsidRPr="00A65D99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GRT/NRT</w:t>
            </w:r>
          </w:p>
        </w:tc>
        <w:tc>
          <w:tcPr>
            <w:tcW w:w="1949" w:type="dxa"/>
            <w:gridSpan w:val="2"/>
            <w:shd w:val="clear" w:color="auto" w:fill="auto"/>
          </w:tcPr>
          <w:p w:rsidR="00B44E67" w:rsidRPr="00A65D99" w:rsidRDefault="00E43C85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831/11677</w:t>
            </w:r>
          </w:p>
        </w:tc>
      </w:tr>
      <w:tr w:rsidR="00112A91" w:rsidRPr="00A65D99" w:rsidTr="00C739C3">
        <w:tc>
          <w:tcPr>
            <w:tcW w:w="1534" w:type="dxa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raught fwd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2A91" w:rsidRPr="00A65D99" w:rsidRDefault="00E73B82" w:rsidP="00AC004F">
            <w:pPr>
              <w:spacing w:before="60" w:after="6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color w:val="0070C0"/>
                <w:sz w:val="20"/>
                <w:szCs w:val="20"/>
                <w:lang w:eastAsia="zh-CN"/>
              </w:rPr>
              <w:t>9.70</w:t>
            </w:r>
            <w:r w:rsidR="003A59BE">
              <w:rPr>
                <w:rFonts w:ascii="Arial" w:hAnsi="Arial" w:cs="Arial" w:hint="eastAsia"/>
                <w:color w:val="0070C0"/>
                <w:sz w:val="20"/>
                <w:szCs w:val="20"/>
                <w:lang w:eastAsia="zh-CN"/>
              </w:rPr>
              <w:t xml:space="preserve"> m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raught aft</w:t>
            </w:r>
          </w:p>
        </w:tc>
        <w:tc>
          <w:tcPr>
            <w:tcW w:w="922" w:type="dxa"/>
            <w:shd w:val="clear" w:color="auto" w:fill="auto"/>
            <w:vAlign w:val="center"/>
          </w:tcPr>
          <w:p w:rsidR="00112A91" w:rsidRPr="00A65D99" w:rsidRDefault="00E73B82" w:rsidP="00F377A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70C0"/>
                <w:sz w:val="20"/>
                <w:szCs w:val="20"/>
                <w:lang w:eastAsia="zh-CN"/>
              </w:rPr>
              <w:t>10.09</w:t>
            </w:r>
            <w:bookmarkStart w:id="0" w:name="_GoBack"/>
            <w:bookmarkEnd w:id="0"/>
            <w:r w:rsidR="003A59BE">
              <w:rPr>
                <w:rFonts w:ascii="Arial" w:hAnsi="Arial" w:cs="Arial" w:hint="eastAsia"/>
                <w:color w:val="0070C0"/>
                <w:sz w:val="20"/>
                <w:szCs w:val="20"/>
                <w:lang w:eastAsia="zh-CN"/>
              </w:rPr>
              <w:t>m</w:t>
            </w:r>
          </w:p>
        </w:tc>
        <w:tc>
          <w:tcPr>
            <w:tcW w:w="2223" w:type="dxa"/>
            <w:gridSpan w:val="4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raught amidships</w:t>
            </w:r>
          </w:p>
        </w:tc>
        <w:tc>
          <w:tcPr>
            <w:tcW w:w="2179" w:type="dxa"/>
            <w:gridSpan w:val="3"/>
            <w:shd w:val="clear" w:color="auto" w:fill="auto"/>
          </w:tcPr>
          <w:p w:rsidR="00112A91" w:rsidRPr="00A65D99" w:rsidRDefault="00E73B82" w:rsidP="00BC0B06">
            <w:pPr>
              <w:spacing w:before="60" w:after="6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color w:val="0070C0"/>
                <w:sz w:val="20"/>
                <w:szCs w:val="20"/>
                <w:lang w:eastAsia="zh-CN"/>
              </w:rPr>
              <w:t>9.88</w:t>
            </w:r>
            <w:r w:rsidR="003A59BE">
              <w:rPr>
                <w:rFonts w:ascii="Arial" w:hAnsi="Arial" w:cs="Arial" w:hint="eastAsia"/>
                <w:color w:val="0070C0"/>
                <w:sz w:val="20"/>
                <w:szCs w:val="20"/>
                <w:lang w:eastAsia="zh-CN"/>
              </w:rPr>
              <w:t xml:space="preserve"> m</w:t>
            </w:r>
          </w:p>
        </w:tc>
      </w:tr>
      <w:tr w:rsidR="00C739C3" w:rsidRPr="00A65D99" w:rsidTr="00C739C3">
        <w:tc>
          <w:tcPr>
            <w:tcW w:w="1534" w:type="dxa"/>
            <w:shd w:val="clear" w:color="auto" w:fill="auto"/>
            <w:vAlign w:val="center"/>
          </w:tcPr>
          <w:p w:rsidR="00C739C3" w:rsidRPr="00A65D99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eeboard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C739C3" w:rsidRPr="00A65D99" w:rsidRDefault="00E73B82" w:rsidP="003F5A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70C0"/>
                <w:sz w:val="20"/>
                <w:szCs w:val="20"/>
                <w:lang w:eastAsia="zh-CN"/>
              </w:rPr>
              <w:t>3.82</w:t>
            </w:r>
            <w:r w:rsidR="003A59BE">
              <w:rPr>
                <w:rFonts w:ascii="Arial" w:hAnsi="Arial" w:cs="Arial" w:hint="eastAsia"/>
                <w:color w:val="0070C0"/>
                <w:sz w:val="20"/>
                <w:szCs w:val="20"/>
                <w:lang w:eastAsia="zh-CN"/>
              </w:rPr>
              <w:t xml:space="preserve"> m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C739C3" w:rsidRPr="00A65D99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:rsidR="00C739C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3" w:type="dxa"/>
            <w:gridSpan w:val="4"/>
            <w:shd w:val="clear" w:color="auto" w:fill="auto"/>
            <w:vAlign w:val="center"/>
          </w:tcPr>
          <w:p w:rsidR="00C739C3" w:rsidRPr="00A65D99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79" w:type="dxa"/>
            <w:gridSpan w:val="3"/>
            <w:shd w:val="clear" w:color="auto" w:fill="auto"/>
          </w:tcPr>
          <w:p w:rsidR="00C739C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410CF" w:rsidRPr="00A65D99" w:rsidTr="00C739C3">
        <w:tc>
          <w:tcPr>
            <w:tcW w:w="2940" w:type="dxa"/>
            <w:gridSpan w:val="3"/>
            <w:shd w:val="clear" w:color="auto" w:fill="auto"/>
            <w:vAlign w:val="center"/>
          </w:tcPr>
          <w:p w:rsidR="009410CF" w:rsidRPr="00A65D99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Propeller Immersion Draught</w:t>
            </w:r>
          </w:p>
        </w:tc>
        <w:tc>
          <w:tcPr>
            <w:tcW w:w="1677" w:type="dxa"/>
            <w:gridSpan w:val="2"/>
            <w:shd w:val="clear" w:color="auto" w:fill="auto"/>
            <w:vAlign w:val="center"/>
          </w:tcPr>
          <w:p w:rsidR="009410CF" w:rsidRPr="00A65D99" w:rsidRDefault="009410CF" w:rsidP="008258C4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="008258C4">
              <w:rPr>
                <w:rFonts w:ascii="Arial" w:hAnsi="Arial" w:cs="Arial"/>
                <w:sz w:val="20"/>
                <w:szCs w:val="20"/>
              </w:rPr>
              <w:t>5</w:t>
            </w:r>
            <w:r w:rsidR="00E43C85">
              <w:rPr>
                <w:rFonts w:ascii="Arial" w:hAnsi="Arial" w:cs="Arial"/>
                <w:sz w:val="20"/>
                <w:szCs w:val="20"/>
              </w:rPr>
              <w:t>.7</w:t>
            </w:r>
            <w:r w:rsidR="008258C4">
              <w:rPr>
                <w:rFonts w:ascii="Arial" w:hAnsi="Arial" w:cs="Arial"/>
                <w:sz w:val="20"/>
                <w:szCs w:val="20"/>
              </w:rPr>
              <w:t>5</w:t>
            </w:r>
            <w:r w:rsidR="00E43C85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r w:rsidR="000F36FF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2223" w:type="dxa"/>
            <w:gridSpan w:val="4"/>
            <w:shd w:val="clear" w:color="auto" w:fill="auto"/>
            <w:vAlign w:val="center"/>
          </w:tcPr>
          <w:p w:rsidR="009410CF" w:rsidRPr="00A65D99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rgo /Quantity </w:t>
            </w:r>
          </w:p>
        </w:tc>
        <w:tc>
          <w:tcPr>
            <w:tcW w:w="2179" w:type="dxa"/>
            <w:gridSpan w:val="3"/>
            <w:shd w:val="clear" w:color="auto" w:fill="auto"/>
          </w:tcPr>
          <w:p w:rsidR="009410CF" w:rsidRPr="00A65D99" w:rsidRDefault="00E73B82" w:rsidP="00405C7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70C0"/>
                <w:sz w:val="20"/>
                <w:szCs w:val="20"/>
                <w:lang w:eastAsia="zh-CN"/>
              </w:rPr>
              <w:t>31813</w:t>
            </w:r>
            <w:r w:rsidR="003A59BE">
              <w:rPr>
                <w:rFonts w:ascii="Arial" w:hAnsi="Arial" w:cs="Arial" w:hint="eastAsia"/>
                <w:color w:val="0070C0"/>
                <w:sz w:val="20"/>
                <w:szCs w:val="20"/>
                <w:lang w:eastAsia="zh-CN"/>
              </w:rPr>
              <w:t xml:space="preserve"> mt</w:t>
            </w:r>
          </w:p>
        </w:tc>
      </w:tr>
      <w:tr w:rsidR="002F5E92" w:rsidRPr="00A65D99" w:rsidTr="00C739C3">
        <w:tc>
          <w:tcPr>
            <w:tcW w:w="1534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A65D99" w:rsidRDefault="002F5E92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 xml:space="preserve">Port anchor                             </w:t>
            </w:r>
          </w:p>
        </w:tc>
        <w:tc>
          <w:tcPr>
            <w:tcW w:w="3083" w:type="dxa"/>
            <w:gridSpan w:val="4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A65D99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r w:rsidR="00E43C85">
              <w:rPr>
                <w:rFonts w:ascii="Arial" w:hAnsi="Arial" w:cs="Arial"/>
                <w:sz w:val="20"/>
                <w:szCs w:val="20"/>
              </w:rPr>
              <w:t>11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</w:t>
            </w:r>
            <w:r w:rsidR="002F5E92" w:rsidRPr="00A65D99">
              <w:rPr>
                <w:rFonts w:ascii="Arial" w:hAnsi="Arial" w:cs="Arial"/>
                <w:sz w:val="20"/>
                <w:szCs w:val="20"/>
              </w:rPr>
              <w:t>Shackles</w:t>
            </w:r>
          </w:p>
        </w:tc>
        <w:tc>
          <w:tcPr>
            <w:tcW w:w="2223" w:type="dxa"/>
            <w:gridSpan w:val="4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A65D99" w:rsidRDefault="002F5E92" w:rsidP="008068FD">
            <w:pPr>
              <w:spacing w:before="60" w:after="60"/>
              <w:ind w:right="-61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 xml:space="preserve">Stbd anchor      </w:t>
            </w:r>
          </w:p>
        </w:tc>
        <w:tc>
          <w:tcPr>
            <w:tcW w:w="2179" w:type="dxa"/>
            <w:gridSpan w:val="3"/>
            <w:tcBorders>
              <w:bottom w:val="dotted" w:sz="4" w:space="0" w:color="auto"/>
            </w:tcBorders>
            <w:shd w:val="clear" w:color="auto" w:fill="auto"/>
          </w:tcPr>
          <w:p w:rsidR="002F5E92" w:rsidRPr="00A65D99" w:rsidRDefault="009410CF" w:rsidP="008068FD">
            <w:pPr>
              <w:spacing w:before="60" w:after="60"/>
              <w:ind w:right="-6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  <w:r w:rsidR="00E43C85">
              <w:rPr>
                <w:rFonts w:ascii="Arial" w:hAnsi="Arial" w:cs="Arial"/>
                <w:sz w:val="20"/>
                <w:szCs w:val="20"/>
              </w:rPr>
              <w:t xml:space="preserve">11       </w:t>
            </w:r>
            <w:r w:rsidR="002F5E92" w:rsidRPr="00A65D99">
              <w:rPr>
                <w:rFonts w:ascii="Arial" w:hAnsi="Arial" w:cs="Arial"/>
                <w:sz w:val="20"/>
                <w:szCs w:val="20"/>
              </w:rPr>
              <w:t>Shackles</w:t>
            </w:r>
          </w:p>
        </w:tc>
      </w:tr>
      <w:tr w:rsidR="002F5E92" w:rsidRPr="00A65D99" w:rsidTr="00C739C3">
        <w:tc>
          <w:tcPr>
            <w:tcW w:w="9019" w:type="dxa"/>
            <w:gridSpan w:val="12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A65D99" w:rsidRDefault="002F5E92" w:rsidP="00A65D99">
            <w:pPr>
              <w:spacing w:before="120" w:line="12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16"/>
                <w:szCs w:val="16"/>
              </w:rPr>
              <w:t>1 shackles=27.4 m/15 fathoms     One fathom = 6 feet</w:t>
            </w:r>
          </w:p>
        </w:tc>
      </w:tr>
      <w:tr w:rsidR="008867A6" w:rsidRPr="00A65D99" w:rsidTr="00C739C3">
        <w:tc>
          <w:tcPr>
            <w:tcW w:w="9019" w:type="dxa"/>
            <w:gridSpan w:val="1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867A6" w:rsidRDefault="008867A6" w:rsidP="00A65D99">
            <w:pPr>
              <w:spacing w:before="120" w:line="12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:rsidR="007F0BC1" w:rsidRDefault="007F0BC1" w:rsidP="00A65D99">
            <w:pPr>
              <w:spacing w:before="120" w:line="12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:rsidR="007F0BC1" w:rsidRPr="00A65D99" w:rsidRDefault="007F0BC1" w:rsidP="00A65D99">
            <w:pPr>
              <w:spacing w:before="120" w:line="12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677251" w:rsidRDefault="00B75997" w:rsidP="00677251">
      <w:pPr>
        <w:ind w:leftChars="-171" w:left="-410" w:rightChars="-330" w:right="-792"/>
        <w:rPr>
          <w:sz w:val="22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85786B" wp14:editId="5769A305">
                <wp:simplePos x="0" y="0"/>
                <wp:positionH relativeFrom="column">
                  <wp:posOffset>4719955</wp:posOffset>
                </wp:positionH>
                <wp:positionV relativeFrom="paragraph">
                  <wp:posOffset>57785</wp:posOffset>
                </wp:positionV>
                <wp:extent cx="342900" cy="0"/>
                <wp:effectExtent l="0" t="0" r="0" b="0"/>
                <wp:wrapNone/>
                <wp:docPr id="30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1.65pt,4.55pt" to="398.65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A9FE44A" wp14:editId="3305ACD2">
                <wp:simplePos x="0" y="0"/>
                <wp:positionH relativeFrom="column">
                  <wp:posOffset>4906645</wp:posOffset>
                </wp:positionH>
                <wp:positionV relativeFrom="paragraph">
                  <wp:posOffset>51435</wp:posOffset>
                </wp:positionV>
                <wp:extent cx="8255" cy="1107440"/>
                <wp:effectExtent l="25400" t="0" r="51012" b="44027"/>
                <wp:wrapNone/>
                <wp:docPr id="29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8255" cy="11074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6.35pt,4.05pt" to="387pt,9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">
                <v:stroke startarrow="block" endarrow="block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7BC3C821" wp14:editId="20E1A402">
                <wp:simplePos x="0" y="0"/>
                <wp:positionH relativeFrom="column">
                  <wp:posOffset>-126365</wp:posOffset>
                </wp:positionH>
                <wp:positionV relativeFrom="paragraph">
                  <wp:posOffset>290830</wp:posOffset>
                </wp:positionV>
                <wp:extent cx="594995" cy="342900"/>
                <wp:effectExtent l="49848" t="0" r="0" b="47520"/>
                <wp:wrapNone/>
                <wp:docPr id="28" name="AutoShap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5409455">
                          <a:off x="0" y="0"/>
                          <a:ext cx="594995" cy="342900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" o:spid="_x0000_s1026" style="position:absolute;margin-left:-9.95pt;margin-top:22.9pt;width:46.85pt;height:27pt;rotation:5908567fd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" path="m,l5400,21600r10800,l21600,,,xe" strokecolor="blue">
                <v:stroke joinstyle="miter"/>
                <v:path arrowok="t" o:connecttype="custom" o:connectlocs="520621,171450;297498,342900;74374,171450;297498,0" o:connectangles="0,0,0,0" textboxrect="4500,4500,17100,17100"/>
                <o:lock v:ext="edit" aspectratio="t"/>
              </v:shap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5DAAAF" wp14:editId="2369B9C4">
                <wp:simplePos x="0" y="0"/>
                <wp:positionH relativeFrom="column">
                  <wp:posOffset>3314700</wp:posOffset>
                </wp:positionH>
                <wp:positionV relativeFrom="paragraph">
                  <wp:posOffset>65405</wp:posOffset>
                </wp:positionV>
                <wp:extent cx="0" cy="792480"/>
                <wp:effectExtent l="25400" t="0" r="33867" b="28787"/>
                <wp:wrapNone/>
                <wp:docPr id="27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7924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6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5.15pt" to="261pt,6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">
                <v:stroke startarrow="block" startarrowwidth="narrow" startarrowlength="short" endarrow="block" endarrowwidth="narrow" endarrowlength="short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0864E7" wp14:editId="1F13BD73">
                <wp:simplePos x="0" y="0"/>
                <wp:positionH relativeFrom="column">
                  <wp:posOffset>3086100</wp:posOffset>
                </wp:positionH>
                <wp:positionV relativeFrom="paragraph">
                  <wp:posOffset>65405</wp:posOffset>
                </wp:positionV>
                <wp:extent cx="342900" cy="0"/>
                <wp:effectExtent l="0" t="0" r="0" b="0"/>
                <wp:wrapNone/>
                <wp:docPr id="26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pt,5.15pt" to="270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3579BD9" wp14:editId="6302C113">
                <wp:simplePos x="0" y="0"/>
                <wp:positionH relativeFrom="column">
                  <wp:posOffset>3886200</wp:posOffset>
                </wp:positionH>
                <wp:positionV relativeFrom="paragraph">
                  <wp:posOffset>65405</wp:posOffset>
                </wp:positionV>
                <wp:extent cx="114300" cy="297180"/>
                <wp:effectExtent l="0" t="0" r="4233" b="0"/>
                <wp:wrapNone/>
                <wp:docPr id="25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143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306pt;margin-top:5.15pt;width:9pt;height:23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" strokecolor="blue">
                <v:path arrowok="t"/>
                <o:lock v:ext="edit" aspectratio="t"/>
              </v:rect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BB5EFA8" wp14:editId="0DB8069B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1371600" cy="594360"/>
                <wp:effectExtent l="0" t="0" r="0" b="0"/>
                <wp:wrapNone/>
                <wp:docPr id="24" name="AutoShap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371600" cy="594360"/>
                        </a:xfrm>
                        <a:prstGeom prst="flowChartDelay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366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5" coordsize="21600,21600" o:spt="135" path="m10800,qx21600,10800,10800,21600l,21600,,xe">
                <v:stroke joinstyle="miter"/>
                <v:path gradientshapeok="t" o:connecttype="rect" textboxrect="0,3163,18437,18437"/>
              </v:shapetype>
              <v:shape id="AutoShape 4" o:spid="_x0000_s1026" type="#_x0000_t135" style="position:absolute;margin-left:45pt;margin-top:12.7pt;width:108pt;height:46.8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" strokecolor="#36f">
                <v:path arrowok="t"/>
                <o:lock v:ext="edit" aspectratio="t"/>
              </v:shap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7E22479" wp14:editId="699E30B0">
                <wp:simplePos x="0" y="0"/>
                <wp:positionH relativeFrom="column">
                  <wp:posOffset>342900</wp:posOffset>
                </wp:positionH>
                <wp:positionV relativeFrom="paragraph">
                  <wp:posOffset>161290</wp:posOffset>
                </wp:positionV>
                <wp:extent cx="228600" cy="594360"/>
                <wp:effectExtent l="0" t="0" r="0" b="0"/>
                <wp:wrapNone/>
                <wp:docPr id="23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228600" cy="594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366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27pt;margin-top:12.7pt;width:18pt;height:46.8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" strokecolor="#36f">
                <v:path arrowok="t"/>
                <o:lock v:ext="edit" aspectratio="t"/>
              </v:rect>
            </w:pict>
          </mc:Fallback>
        </mc:AlternateContent>
      </w:r>
    </w:p>
    <w:p w:rsidR="00677251" w:rsidRDefault="00B75997" w:rsidP="00677251">
      <w:pPr>
        <w:tabs>
          <w:tab w:val="center" w:pos="4153"/>
        </w:tabs>
        <w:rPr>
          <w:rFonts w:ascii="Arial" w:hAnsi="Arial" w:cs="Arial"/>
          <w:sz w:val="18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4BEBE01" wp14:editId="548C260C">
                <wp:simplePos x="0" y="0"/>
                <wp:positionH relativeFrom="column">
                  <wp:posOffset>3771900</wp:posOffset>
                </wp:positionH>
                <wp:positionV relativeFrom="paragraph">
                  <wp:posOffset>164465</wp:posOffset>
                </wp:positionV>
                <wp:extent cx="342900" cy="297180"/>
                <wp:effectExtent l="0" t="0" r="4233" b="0"/>
                <wp:wrapNone/>
                <wp:docPr id="22" name="Rectangl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342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" o:spid="_x0000_s1026" style="position:absolute;margin-left:297pt;margin-top:12.95pt;width:27pt;height:23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" strokecolor="blue">
                <v:path arrowok="t"/>
                <o:lock v:ext="edit" aspectratio="t"/>
              </v:rect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F9C739A" wp14:editId="500B9B3C">
                <wp:simplePos x="0" y="0"/>
                <wp:positionH relativeFrom="column">
                  <wp:posOffset>3550920</wp:posOffset>
                </wp:positionH>
                <wp:positionV relativeFrom="paragraph">
                  <wp:posOffset>42545</wp:posOffset>
                </wp:positionV>
                <wp:extent cx="99060" cy="342900"/>
                <wp:effectExtent l="0" t="54187" r="41487" b="0"/>
                <wp:wrapNone/>
                <wp:docPr id="21" name="AutoShap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-16220222">
                          <a:off x="0" y="0"/>
                          <a:ext cx="99060" cy="342900"/>
                        </a:xfrm>
                        <a:custGeom>
                          <a:avLst/>
                          <a:gdLst>
                            <a:gd name="G0" fmla="+- 4387 0 0"/>
                            <a:gd name="G1" fmla="+- 21600 0 4387"/>
                            <a:gd name="G2" fmla="*/ 4387 1 2"/>
                            <a:gd name="G3" fmla="+- 21600 0 G2"/>
                            <a:gd name="G4" fmla="+/ 4387 21600 2"/>
                            <a:gd name="G5" fmla="+/ G1 0 2"/>
                            <a:gd name="G6" fmla="*/ 21600 21600 4387"/>
                            <a:gd name="G7" fmla="*/ G6 1 2"/>
                            <a:gd name="G8" fmla="+- 21600 0 G7"/>
                            <a:gd name="G9" fmla="*/ 21600 1 2"/>
                            <a:gd name="G10" fmla="+- 4387 0 G9"/>
                            <a:gd name="G11" fmla="?: G10 G8 0"/>
                            <a:gd name="G12" fmla="?: G10 G7 21600"/>
                            <a:gd name="T0" fmla="*/ 19406 w 21600"/>
                            <a:gd name="T1" fmla="*/ 10800 h 21600"/>
                            <a:gd name="T2" fmla="*/ 10800 w 21600"/>
                            <a:gd name="T3" fmla="*/ 21600 h 21600"/>
                            <a:gd name="T4" fmla="*/ 2194 w 21600"/>
                            <a:gd name="T5" fmla="*/ 10800 h 21600"/>
                            <a:gd name="T6" fmla="*/ 10800 w 21600"/>
                            <a:gd name="T7" fmla="*/ 0 h 21600"/>
                            <a:gd name="T8" fmla="*/ 3994 w 21600"/>
                            <a:gd name="T9" fmla="*/ 3994 h 21600"/>
                            <a:gd name="T10" fmla="*/ 17606 w 21600"/>
                            <a:gd name="T11" fmla="*/ 17606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4387" y="21600"/>
                              </a:lnTo>
                              <a:lnTo>
                                <a:pt x="17213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4" o:spid="_x0000_s1026" style="position:absolute;margin-left:279.6pt;margin-top:3.35pt;width:7.8pt;height:27pt;rotation:5876152fd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" path="m,l4387,21600r12826,l21600,,,xe" strokecolor="blue">
                <v:stroke joinstyle="miter"/>
                <v:path arrowok="t" o:connecttype="custom" o:connectlocs="88998,171450;49530,342900;10062,171450;49530,0" o:connectangles="0,0,0,0" textboxrect="3994,3994,17606,17606"/>
                <o:lock v:ext="edit" aspectratio="t"/>
              </v:shape>
            </w:pict>
          </mc:Fallback>
        </mc:AlternateContent>
      </w:r>
      <w:r w:rsidR="00677251">
        <w:rPr>
          <w:sz w:val="22"/>
        </w:rPr>
        <w:tab/>
      </w:r>
      <w:r w:rsidR="00677251">
        <w:rPr>
          <w:rFonts w:ascii="Arial" w:hAnsi="Arial" w:cs="Arial" w:hint="eastAsia"/>
          <w:sz w:val="18"/>
        </w:rPr>
        <w:t>Air draft</w:t>
      </w:r>
    </w:p>
    <w:p w:rsidR="00677251" w:rsidRDefault="00B75997" w:rsidP="00E43C85">
      <w:pPr>
        <w:tabs>
          <w:tab w:val="left" w:pos="3960"/>
          <w:tab w:val="left" w:pos="4545"/>
          <w:tab w:val="right" w:pos="8306"/>
        </w:tabs>
        <w:rPr>
          <w:rFonts w:ascii="Arial" w:hAnsi="Arial" w:cs="Arial"/>
          <w:sz w:val="16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D0919EA" wp14:editId="5133ED30">
                <wp:simplePos x="0" y="0"/>
                <wp:positionH relativeFrom="column">
                  <wp:posOffset>4234815</wp:posOffset>
                </wp:positionH>
                <wp:positionV relativeFrom="paragraph">
                  <wp:posOffset>-104140</wp:posOffset>
                </wp:positionV>
                <wp:extent cx="101600" cy="343535"/>
                <wp:effectExtent l="0" t="44768" r="0" b="0"/>
                <wp:wrapNone/>
                <wp:docPr id="20" name="AutoShap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-5566663">
                          <a:off x="0" y="0"/>
                          <a:ext cx="101600" cy="343535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5" o:spid="_x0000_s1026" style="position:absolute;margin-left:333.45pt;margin-top:-8.2pt;width:8pt;height:27.05pt;rotation:-6080280fd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" path="m,l5400,21600r10800,l21600,,,xe" strokecolor="blue">
                <v:stroke joinstyle="miter"/>
                <v:path arrowok="t" o:connecttype="custom" o:connectlocs="88900,171768;50800,343535;12700,171768;50800,0" o:connectangles="0,0,0,0" textboxrect="4500,4500,17100,17100"/>
                <o:lock v:ext="edit" aspectratio="t"/>
              </v:shap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501F39B5" wp14:editId="58F5A47A">
                <wp:simplePos x="0" y="0"/>
                <wp:positionH relativeFrom="column">
                  <wp:posOffset>1853565</wp:posOffset>
                </wp:positionH>
                <wp:positionV relativeFrom="paragraph">
                  <wp:posOffset>53975</wp:posOffset>
                </wp:positionV>
                <wp:extent cx="228600" cy="198120"/>
                <wp:effectExtent l="0" t="0" r="0" b="0"/>
                <wp:wrapNone/>
                <wp:docPr id="19" name="AutoShap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228600" cy="198120"/>
                        </a:xfrm>
                        <a:prstGeom prst="flowChartDelay">
                          <a:avLst/>
                        </a:prstGeom>
                        <a:solidFill>
                          <a:srgbClr val="FF99CC"/>
                        </a:solidFill>
                        <a:ln w="9525">
                          <a:solidFill>
                            <a:srgbClr val="CC99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5" o:spid="_x0000_s1026" type="#_x0000_t135" style="position:absolute;margin-left:145.95pt;margin-top:4.25pt;width:18pt;height:15.6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" fillcolor="#f9c" strokecolor="#c9f">
                <v:path arrowok="t"/>
                <o:lock v:ext="edit" aspectratio="t"/>
              </v:shap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B3C059" wp14:editId="24E702FB">
                <wp:simplePos x="0" y="0"/>
                <wp:positionH relativeFrom="column">
                  <wp:posOffset>2286000</wp:posOffset>
                </wp:positionH>
                <wp:positionV relativeFrom="paragraph">
                  <wp:posOffset>164465</wp:posOffset>
                </wp:positionV>
                <wp:extent cx="685800" cy="0"/>
                <wp:effectExtent l="0" t="0" r="0" b="0"/>
                <wp:wrapNone/>
                <wp:docPr id="18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7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0pt,12.95pt" to="23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">
                <o:lock v:ext="edit" shapetype="f"/>
              </v:line>
            </w:pict>
          </mc:Fallback>
        </mc:AlternateContent>
      </w:r>
      <w:r w:rsidR="00677251">
        <w:rPr>
          <w:sz w:val="22"/>
        </w:rPr>
        <w:tab/>
      </w:r>
      <w:r w:rsidR="00E73B82">
        <w:rPr>
          <w:rFonts w:hint="eastAsia"/>
          <w:sz w:val="22"/>
          <w:lang w:eastAsia="zh-CN"/>
        </w:rPr>
        <w:t>31.91m</w:t>
      </w:r>
      <w:r w:rsidR="00677251">
        <w:rPr>
          <w:rFonts w:hint="eastAsia"/>
          <w:sz w:val="22"/>
        </w:rPr>
        <w:t xml:space="preserve">   </w:t>
      </w:r>
      <w:proofErr w:type="gramStart"/>
      <w:r w:rsidR="00677251">
        <w:rPr>
          <w:rFonts w:ascii="Arial" w:hAnsi="Arial" w:cs="Arial" w:hint="eastAsia"/>
          <w:sz w:val="16"/>
        </w:rPr>
        <w:t xml:space="preserve">( </w:t>
      </w:r>
      <w:r w:rsidR="00A2136A">
        <w:rPr>
          <w:rFonts w:ascii="Arial" w:hAnsi="Arial" w:cs="Arial"/>
          <w:sz w:val="16"/>
        </w:rPr>
        <w:t>aft</w:t>
      </w:r>
      <w:proofErr w:type="gramEnd"/>
      <w:r w:rsidR="00677251">
        <w:rPr>
          <w:rFonts w:ascii="Arial" w:hAnsi="Arial" w:cs="Arial" w:hint="eastAsia"/>
          <w:sz w:val="16"/>
        </w:rPr>
        <w:t xml:space="preserve"> )</w:t>
      </w:r>
    </w:p>
    <w:p w:rsidR="00AC2CCB" w:rsidRDefault="00AC2CCB" w:rsidP="00677251">
      <w:pPr>
        <w:tabs>
          <w:tab w:val="left" w:pos="4545"/>
          <w:tab w:val="right" w:pos="8306"/>
        </w:tabs>
        <w:rPr>
          <w:sz w:val="16"/>
        </w:rPr>
      </w:pPr>
    </w:p>
    <w:p w:rsidR="00677251" w:rsidRDefault="00B75997" w:rsidP="00460C6A">
      <w:pPr>
        <w:tabs>
          <w:tab w:val="left" w:pos="4080"/>
          <w:tab w:val="left" w:pos="7363"/>
          <w:tab w:val="left" w:pos="7560"/>
        </w:tabs>
        <w:rPr>
          <w:rFonts w:ascii="Arial" w:hAnsi="Arial" w:cs="Arial"/>
          <w:sz w:val="18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C14B9A0" wp14:editId="0222122F">
                <wp:simplePos x="0" y="0"/>
                <wp:positionH relativeFrom="column">
                  <wp:posOffset>3639820</wp:posOffset>
                </wp:positionH>
                <wp:positionV relativeFrom="paragraph">
                  <wp:posOffset>-145415</wp:posOffset>
                </wp:positionV>
                <wp:extent cx="614045" cy="1036320"/>
                <wp:effectExtent l="0" t="75670" r="55350" b="0"/>
                <wp:wrapNone/>
                <wp:docPr id="17" name="AutoShap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5400000">
                          <a:off x="0" y="0"/>
                          <a:ext cx="614045" cy="1036320"/>
                        </a:xfrm>
                        <a:prstGeom prst="flowChartDelay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5" style="position:absolute;margin-left:286.6pt;margin-top:-11.45pt;width:48.35pt;height:81.6pt;rotation:9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" strokecolor="blue">
                <v:path arrowok="t"/>
                <o:lock v:ext="edit" aspectratio="t"/>
              </v:shap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204D7E" wp14:editId="2249D25D">
                <wp:simplePos x="0" y="0"/>
                <wp:positionH relativeFrom="column">
                  <wp:posOffset>2286000</wp:posOffset>
                </wp:positionH>
                <wp:positionV relativeFrom="paragraph">
                  <wp:posOffset>164465</wp:posOffset>
                </wp:positionV>
                <wp:extent cx="685800" cy="0"/>
                <wp:effectExtent l="0" t="0" r="0" b="0"/>
                <wp:wrapNone/>
                <wp:docPr id="16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0pt,12.95pt" to="23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">
                <o:lock v:ext="edit" shapetype="f"/>
              </v:line>
            </w:pict>
          </mc:Fallback>
        </mc:AlternateContent>
      </w:r>
      <w:r w:rsidR="00677251">
        <w:rPr>
          <w:sz w:val="22"/>
        </w:rPr>
        <w:tab/>
      </w:r>
      <w:proofErr w:type="spellStart"/>
      <w:proofErr w:type="gramStart"/>
      <w:r w:rsidR="00677251" w:rsidRPr="00AC2CCB">
        <w:rPr>
          <w:rFonts w:ascii="Arial" w:hAnsi="Arial" w:cs="Arial"/>
          <w:sz w:val="18"/>
          <w:szCs w:val="18"/>
        </w:rPr>
        <w:t>ft</w:t>
      </w:r>
      <w:proofErr w:type="spellEnd"/>
      <w:proofErr w:type="gramEnd"/>
      <w:r w:rsidR="00677251" w:rsidRPr="00AC2CCB">
        <w:rPr>
          <w:rFonts w:ascii="Arial" w:hAnsi="Arial" w:cs="Arial"/>
          <w:sz w:val="18"/>
          <w:szCs w:val="18"/>
        </w:rPr>
        <w:t xml:space="preserve">       Inch</w:t>
      </w:r>
      <w:r w:rsidR="00677251">
        <w:rPr>
          <w:sz w:val="22"/>
        </w:rPr>
        <w:tab/>
      </w:r>
      <w:r w:rsidR="00460C6A">
        <w:rPr>
          <w:sz w:val="22"/>
        </w:rPr>
        <w:t>42</w:t>
      </w:r>
      <w:r w:rsidR="00677251">
        <w:rPr>
          <w:rFonts w:ascii="Arial" w:hAnsi="Arial" w:cs="Arial" w:hint="eastAsia"/>
          <w:sz w:val="18"/>
        </w:rPr>
        <w:t>m</w:t>
      </w:r>
    </w:p>
    <w:p w:rsidR="00A2136A" w:rsidRDefault="00A2136A" w:rsidP="00AC2CCB">
      <w:pPr>
        <w:tabs>
          <w:tab w:val="left" w:pos="4080"/>
          <w:tab w:val="left" w:pos="7560"/>
        </w:tabs>
        <w:rPr>
          <w:sz w:val="16"/>
        </w:rPr>
      </w:pPr>
    </w:p>
    <w:p w:rsidR="00677251" w:rsidRDefault="00B75997" w:rsidP="00A2136A">
      <w:pPr>
        <w:tabs>
          <w:tab w:val="left" w:pos="120"/>
          <w:tab w:val="left" w:pos="1880"/>
          <w:tab w:val="left" w:pos="2100"/>
          <w:tab w:val="left" w:pos="2520"/>
          <w:tab w:val="left" w:pos="7881"/>
          <w:tab w:val="right" w:pos="8306"/>
        </w:tabs>
        <w:rPr>
          <w:sz w:val="22"/>
        </w:rPr>
      </w:pPr>
      <w:r>
        <w:rPr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AE9BE36" wp14:editId="04330B2B">
                <wp:simplePos x="0" y="0"/>
                <wp:positionH relativeFrom="column">
                  <wp:posOffset>4471035</wp:posOffset>
                </wp:positionH>
                <wp:positionV relativeFrom="paragraph">
                  <wp:posOffset>62865</wp:posOffset>
                </wp:positionV>
                <wp:extent cx="334645" cy="0"/>
                <wp:effectExtent l="0" t="0" r="0" b="0"/>
                <wp:wrapNone/>
                <wp:docPr id="15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346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2.05pt,4.95pt" to="378.4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40132A" wp14:editId="762C01FB">
                <wp:simplePos x="0" y="0"/>
                <wp:positionH relativeFrom="column">
                  <wp:posOffset>3094355</wp:posOffset>
                </wp:positionH>
                <wp:positionV relativeFrom="paragraph">
                  <wp:posOffset>65405</wp:posOffset>
                </wp:positionV>
                <wp:extent cx="334645" cy="0"/>
                <wp:effectExtent l="0" t="0" r="0" b="0"/>
                <wp:wrapNone/>
                <wp:docPr id="14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346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.65pt,5.15pt" to="270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rOyBg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154DE37" wp14:editId="7FDDAA56">
                <wp:simplePos x="0" y="0"/>
                <wp:positionH relativeFrom="column">
                  <wp:posOffset>4457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3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1pt,12.95pt" to="5in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1bBg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DC9495" wp14:editId="2A3D1556">
                <wp:simplePos x="0" y="0"/>
                <wp:positionH relativeFrom="column">
                  <wp:posOffset>3314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2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12.95pt" to="270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kWaBgIAABM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684BCD" wp14:editId="3030BCDC">
                <wp:simplePos x="0" y="0"/>
                <wp:positionH relativeFrom="column">
                  <wp:posOffset>3314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1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0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12.95pt" to="270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C9FF0A" wp14:editId="584A0889">
                <wp:simplePos x="0" y="0"/>
                <wp:positionH relativeFrom="column">
                  <wp:posOffset>3200400</wp:posOffset>
                </wp:positionH>
                <wp:positionV relativeFrom="paragraph">
                  <wp:posOffset>65405</wp:posOffset>
                </wp:positionV>
                <wp:extent cx="0" cy="0"/>
                <wp:effectExtent l="0" t="0" r="0" b="0"/>
                <wp:wrapNone/>
                <wp:docPr id="10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pt,5.15pt" to="252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B364ACF" wp14:editId="5CE0B546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0" cy="0"/>
                <wp:effectExtent l="0" t="0" r="0" b="0"/>
                <wp:wrapNone/>
                <wp:docPr id="9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1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12.7pt" to="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">
                <v:stroke startarrow="block" startarrowwidth="narrow" startarrowlength="short" endarrow="block" endarrowwidth="narrow" endarrowlength="short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397229C" wp14:editId="48178EE4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1485900" cy="0"/>
                <wp:effectExtent l="0" t="42333" r="0" b="84667"/>
                <wp:wrapNone/>
                <wp:docPr id="8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arrow" w="med" len="med"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" o:spid="_x0000_s1026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12.7pt" to="162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">
                <v:stroke startarrow="open" endarrow="open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AD1A0F6" wp14:editId="6718D8ED">
                <wp:simplePos x="0" y="0"/>
                <wp:positionH relativeFrom="column">
                  <wp:posOffset>0</wp:posOffset>
                </wp:positionH>
                <wp:positionV relativeFrom="paragraph">
                  <wp:posOffset>161290</wp:posOffset>
                </wp:positionV>
                <wp:extent cx="571500" cy="0"/>
                <wp:effectExtent l="0" t="42333" r="0" b="84667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H="1">
                          <a:off x="0" y="0"/>
                          <a:ext cx="571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 type="arrow" w="med" len="med"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7pt" to="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" strokeweight=".5pt">
                <v:stroke startarrow="open" endarrow="open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F46FAF4" wp14:editId="211629F9">
                <wp:simplePos x="0" y="0"/>
                <wp:positionH relativeFrom="column">
                  <wp:posOffset>205740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6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" o:spid="_x0000_s1026" style="position:absolute;flip:y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2pt,4.9pt" to="162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A550C4C" wp14:editId="5BC5AD74">
                <wp:simplePos x="0" y="0"/>
                <wp:positionH relativeFrom="column">
                  <wp:posOffset>57150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5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flip:y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4.9pt" to="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499C1FEB" wp14:editId="05815FFA">
                <wp:simplePos x="0" y="0"/>
                <wp:positionH relativeFrom="column">
                  <wp:posOffset>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9pt" to="0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">
                <o:lock v:ext="edit" shapetype="f"/>
              </v:line>
            </w:pict>
          </mc:Fallback>
        </mc:AlternateContent>
      </w:r>
      <w:r w:rsidR="00677251">
        <w:rPr>
          <w:sz w:val="22"/>
        </w:rPr>
        <w:tab/>
      </w:r>
      <w:r w:rsidR="00677251">
        <w:rPr>
          <w:sz w:val="22"/>
        </w:rPr>
        <w:tab/>
      </w:r>
      <w:r w:rsidR="00AC2CCB">
        <w:rPr>
          <w:sz w:val="22"/>
        </w:rPr>
        <w:tab/>
      </w:r>
      <w:r w:rsidR="00A2136A">
        <w:rPr>
          <w:sz w:val="22"/>
        </w:rPr>
        <w:tab/>
      </w:r>
      <w:r w:rsidR="00A2136A">
        <w:rPr>
          <w:sz w:val="22"/>
        </w:rPr>
        <w:tab/>
      </w:r>
      <w:r w:rsidR="00A2136A">
        <w:rPr>
          <w:sz w:val="22"/>
        </w:rPr>
        <w:tab/>
      </w:r>
      <w:r w:rsidR="007F0BC1">
        <w:rPr>
          <w:rFonts w:ascii="Arial" w:hAnsi="Arial" w:cs="Arial"/>
          <w:sz w:val="16"/>
        </w:rPr>
        <w:t>(</w:t>
      </w:r>
      <w:proofErr w:type="spellStart"/>
      <w:r w:rsidR="007F0BC1">
        <w:rPr>
          <w:rFonts w:ascii="Arial" w:hAnsi="Arial" w:cs="Arial"/>
          <w:sz w:val="16"/>
        </w:rPr>
        <w:t>fwd</w:t>
      </w:r>
      <w:proofErr w:type="spellEnd"/>
      <w:r w:rsidR="00AC2CCB">
        <w:rPr>
          <w:rFonts w:ascii="Arial" w:hAnsi="Arial" w:cs="Arial" w:hint="eastAsia"/>
          <w:sz w:val="16"/>
        </w:rPr>
        <w:t>)</w:t>
      </w:r>
    </w:p>
    <w:p w:rsidR="00AC2CCB" w:rsidRDefault="00B75997" w:rsidP="00677251">
      <w:pPr>
        <w:tabs>
          <w:tab w:val="left" w:pos="120"/>
          <w:tab w:val="left" w:pos="1880"/>
          <w:tab w:val="left" w:pos="2100"/>
          <w:tab w:val="left" w:pos="2520"/>
          <w:tab w:val="right" w:pos="8306"/>
        </w:tabs>
        <w:rPr>
          <w:sz w:val="22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4BB8FC" wp14:editId="27047A1C">
                <wp:simplePos x="0" y="0"/>
                <wp:positionH relativeFrom="column">
                  <wp:posOffset>4457700</wp:posOffset>
                </wp:positionH>
                <wp:positionV relativeFrom="paragraph">
                  <wp:posOffset>-2540</wp:posOffset>
                </wp:positionV>
                <wp:extent cx="228600" cy="0"/>
                <wp:effectExtent l="0" t="0" r="0" b="0"/>
                <wp:wrapNone/>
                <wp:docPr id="3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1pt,-.2pt" to="369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AscBgIAABI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CD407D" wp14:editId="6A2FDDB7">
                <wp:simplePos x="0" y="0"/>
                <wp:positionH relativeFrom="column">
                  <wp:posOffset>3206115</wp:posOffset>
                </wp:positionH>
                <wp:positionV relativeFrom="paragraph">
                  <wp:posOffset>3175</wp:posOffset>
                </wp:positionV>
                <wp:extent cx="228600" cy="0"/>
                <wp:effectExtent l="0" t="0" r="0" b="0"/>
                <wp:wrapNone/>
                <wp:docPr id="2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.45pt,.25pt" to="270.45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GUuBgIAABI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">
                <o:lock v:ext="edit" shapetype="f"/>
              </v:line>
            </w:pict>
          </mc:Fallback>
        </mc:AlternateContent>
      </w:r>
    </w:p>
    <w:p w:rsidR="007F0BC1" w:rsidRDefault="007F0BC1" w:rsidP="00677251">
      <w:pPr>
        <w:tabs>
          <w:tab w:val="left" w:pos="7460"/>
          <w:tab w:val="left" w:pos="7560"/>
          <w:tab w:val="right" w:pos="8306"/>
        </w:tabs>
        <w:rPr>
          <w:sz w:val="22"/>
        </w:rPr>
      </w:pPr>
    </w:p>
    <w:p w:rsidR="007F0BC1" w:rsidRDefault="007F0BC1" w:rsidP="00677251">
      <w:pPr>
        <w:tabs>
          <w:tab w:val="left" w:pos="7460"/>
          <w:tab w:val="left" w:pos="7560"/>
          <w:tab w:val="right" w:pos="8306"/>
        </w:tabs>
        <w:rPr>
          <w:sz w:val="22"/>
        </w:rPr>
      </w:pPr>
    </w:p>
    <w:p w:rsidR="00677251" w:rsidRDefault="006100E2" w:rsidP="00677251">
      <w:pPr>
        <w:tabs>
          <w:tab w:val="left" w:pos="7460"/>
          <w:tab w:val="left" w:pos="7560"/>
          <w:tab w:val="right" w:pos="8306"/>
        </w:tabs>
        <w:rPr>
          <w:sz w:val="22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025CCC4" wp14:editId="452D38A5">
                <wp:simplePos x="0" y="0"/>
                <wp:positionH relativeFrom="column">
                  <wp:posOffset>5867400</wp:posOffset>
                </wp:positionH>
                <wp:positionV relativeFrom="paragraph">
                  <wp:posOffset>213995</wp:posOffset>
                </wp:positionV>
                <wp:extent cx="0" cy="544195"/>
                <wp:effectExtent l="0" t="0" r="19050" b="27305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5441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9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62pt,16.85pt" to="462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" strokecolor="black [3040]"/>
            </w:pict>
          </mc:Fallback>
        </mc:AlternateContent>
      </w:r>
      <w:r w:rsidR="00B75997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C1BAFA" wp14:editId="1C2EEDFA">
                <wp:simplePos x="0" y="0"/>
                <wp:positionH relativeFrom="column">
                  <wp:posOffset>4686300</wp:posOffset>
                </wp:positionH>
                <wp:positionV relativeFrom="paragraph">
                  <wp:posOffset>85090</wp:posOffset>
                </wp:positionV>
                <wp:extent cx="367665" cy="0"/>
                <wp:effectExtent l="0" t="0" r="0" b="0"/>
                <wp:wrapNone/>
                <wp:docPr id="1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676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6.7pt" to="397.9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">
                <o:lock v:ext="edit" shapetype="f"/>
              </v:line>
            </w:pict>
          </mc:Fallback>
        </mc:AlternateConten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117"/>
        <w:gridCol w:w="2416"/>
        <w:gridCol w:w="2032"/>
        <w:gridCol w:w="1298"/>
        <w:gridCol w:w="1156"/>
      </w:tblGrid>
      <w:tr w:rsidR="002E5E28" w:rsidRPr="00A65D99" w:rsidTr="00C739C3">
        <w:tc>
          <w:tcPr>
            <w:tcW w:w="9019" w:type="dxa"/>
            <w:gridSpan w:val="5"/>
            <w:shd w:val="clear" w:color="auto" w:fill="auto"/>
            <w:vAlign w:val="center"/>
          </w:tcPr>
          <w:p w:rsidR="002E5E28" w:rsidRPr="00913C45" w:rsidRDefault="002E5E28" w:rsidP="00913C45">
            <w:pPr>
              <w:spacing w:before="60" w:line="12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913C45">
              <w:rPr>
                <w:rFonts w:ascii="Arial" w:hAnsi="Arial" w:cs="Arial"/>
                <w:b/>
                <w:sz w:val="20"/>
                <w:szCs w:val="20"/>
              </w:rPr>
              <w:t>ENGINE</w:t>
            </w:r>
          </w:p>
        </w:tc>
      </w:tr>
      <w:tr w:rsidR="001E5F36" w:rsidRPr="00A65D99" w:rsidTr="00F11DA5">
        <w:tc>
          <w:tcPr>
            <w:tcW w:w="2117" w:type="dxa"/>
            <w:shd w:val="clear" w:color="auto" w:fill="auto"/>
            <w:vAlign w:val="center"/>
          </w:tcPr>
          <w:p w:rsidR="001E5F36" w:rsidRPr="00673D19" w:rsidRDefault="001E5F36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673D19">
              <w:rPr>
                <w:rFonts w:ascii="Arial" w:hAnsi="Arial" w:cs="Arial"/>
                <w:sz w:val="20"/>
                <w:szCs w:val="20"/>
              </w:rPr>
              <w:t>Type of Engine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1E5F36" w:rsidRPr="00673D19" w:rsidRDefault="00E40DD9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TISUBISHI - 6UEC52LA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MITISUBISHI - 6UEC52LA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1E5F36" w:rsidRPr="00C93237" w:rsidRDefault="001E5F36" w:rsidP="00F11DA5">
            <w:pPr>
              <w:spacing w:before="60" w:after="6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t>EPL</w:t>
            </w:r>
            <w:r w:rsidR="003706E8" w:rsidRPr="00C93237">
              <w:rPr>
                <w:rFonts w:ascii="Arial" w:hAnsi="Arial" w:cs="Arial"/>
                <w:sz w:val="20"/>
                <w:szCs w:val="20"/>
                <w:highlight w:val="yellow"/>
              </w:rPr>
              <w:t xml:space="preserve"> Implemented </w:t>
            </w:r>
            <w:r w:rsidR="00C516D1" w:rsidRPr="00C93237">
              <w:rPr>
                <w:rFonts w:ascii="Arial" w:hAnsi="Arial" w:cs="Arial"/>
                <w:b/>
                <w:sz w:val="20"/>
                <w:szCs w:val="20"/>
                <w:highlight w:val="yellow"/>
              </w:rPr>
              <w:t>*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1E5F36" w:rsidRPr="00C93237" w:rsidRDefault="00B61BBE" w:rsidP="007F0BC1">
            <w:pPr>
              <w:spacing w:before="60" w:after="6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t xml:space="preserve">   YES          </w:t>
            </w:r>
            <w:r w:rsidRPr="00C93237">
              <w:rPr>
                <w:rFonts w:ascii="Arial" w:hAnsi="Arial" w:cs="Arial"/>
                <w:strike/>
                <w:sz w:val="20"/>
                <w:szCs w:val="20"/>
                <w:highlight w:val="yellow"/>
              </w:rPr>
              <w:t>/         NO</w:t>
            </w:r>
          </w:p>
        </w:tc>
      </w:tr>
      <w:tr w:rsidR="00562C37" w:rsidRPr="00A65D99" w:rsidTr="00562C37">
        <w:tc>
          <w:tcPr>
            <w:tcW w:w="2117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562C37" w:rsidRPr="00A5135C" w:rsidRDefault="00562C37" w:rsidP="002D5B46">
            <w:r w:rsidRPr="00A5135C">
              <w:rPr>
                <w:rFonts w:ascii="Arial" w:hAnsi="Arial" w:cs="Arial"/>
                <w:sz w:val="20"/>
                <w:szCs w:val="20"/>
              </w:rPr>
              <w:t>Max. Continuous Power</w:t>
            </w:r>
            <w:r w:rsidR="00DF3F27" w:rsidRPr="00A5135C">
              <w:rPr>
                <w:rFonts w:ascii="Arial" w:hAnsi="Arial" w:cs="Arial"/>
                <w:sz w:val="20"/>
                <w:szCs w:val="20"/>
              </w:rPr>
              <w:t xml:space="preserve"> (CSR)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562C37" w:rsidRPr="00A5135C" w:rsidRDefault="006F669A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6,840"/>
                  </w:textInput>
                </w:ffData>
              </w:fldChar>
            </w:r>
            <w:bookmarkStart w:id="1" w:name="Text7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6,84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  <w:r w:rsidR="00562C37" w:rsidRPr="00A5135C">
              <w:rPr>
                <w:rFonts w:ascii="Arial" w:hAnsi="Arial" w:cs="Arial"/>
                <w:sz w:val="20"/>
                <w:szCs w:val="20"/>
              </w:rPr>
              <w:t xml:space="preserve">      KW          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562C37" w:rsidRPr="00A5135C" w:rsidRDefault="00BE411C" w:rsidP="00562C37">
            <w:p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Maximum</w:t>
            </w:r>
            <w:r w:rsidR="00562C37" w:rsidRPr="00A5135C">
              <w:rPr>
                <w:rFonts w:ascii="Arial" w:hAnsi="Arial" w:cs="Arial"/>
                <w:sz w:val="20"/>
                <w:szCs w:val="20"/>
              </w:rPr>
              <w:t xml:space="preserve"> Power</w:t>
            </w:r>
            <w:r w:rsidR="00DF3F27" w:rsidRPr="00A5135C">
              <w:rPr>
                <w:rFonts w:ascii="Arial" w:hAnsi="Arial" w:cs="Arial"/>
                <w:sz w:val="20"/>
                <w:szCs w:val="20"/>
              </w:rPr>
              <w:t xml:space="preserve"> after EPL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562C37" w:rsidRPr="00A5135C" w:rsidRDefault="008258C4" w:rsidP="00B61BB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,676</w:t>
            </w:r>
            <w:r w:rsidR="00562C37" w:rsidRPr="00A5135C">
              <w:rPr>
                <w:rFonts w:ascii="Arial" w:hAnsi="Arial" w:cs="Arial"/>
                <w:sz w:val="20"/>
                <w:szCs w:val="20"/>
              </w:rPr>
              <w:t xml:space="preserve">      KW  </w:t>
            </w:r>
          </w:p>
        </w:tc>
      </w:tr>
      <w:tr w:rsidR="002E5E28" w:rsidRPr="00A65D99" w:rsidTr="00562C37">
        <w:tc>
          <w:tcPr>
            <w:tcW w:w="2117" w:type="dxa"/>
            <w:shd w:val="pct10" w:color="auto" w:fill="BFBFBF" w:themeFill="background1" w:themeFillShade="BF"/>
            <w:vAlign w:val="center"/>
          </w:tcPr>
          <w:p w:rsidR="002E5E28" w:rsidRPr="00673D19" w:rsidRDefault="002E5E28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6" w:type="dxa"/>
            <w:shd w:val="clear" w:color="auto" w:fill="auto"/>
            <w:vAlign w:val="center"/>
          </w:tcPr>
          <w:p w:rsidR="002E5E28" w:rsidRPr="00562C37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562C37">
              <w:rPr>
                <w:rFonts w:ascii="Arial" w:hAnsi="Arial" w:cs="Arial"/>
                <w:b/>
                <w:sz w:val="20"/>
                <w:szCs w:val="20"/>
              </w:rPr>
              <w:t>RPM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2E5E28" w:rsidRPr="00562C37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562C37">
              <w:rPr>
                <w:rFonts w:ascii="Arial" w:hAnsi="Arial" w:cs="Arial"/>
                <w:b/>
                <w:sz w:val="20"/>
                <w:szCs w:val="20"/>
              </w:rPr>
              <w:t>Loaded Speed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2E5E28" w:rsidRPr="00562C37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562C37">
              <w:rPr>
                <w:rFonts w:ascii="Arial" w:hAnsi="Arial" w:cs="Arial"/>
                <w:b/>
                <w:sz w:val="20"/>
                <w:szCs w:val="20"/>
              </w:rPr>
              <w:t>Ballast Speed</w:t>
            </w:r>
          </w:p>
        </w:tc>
      </w:tr>
      <w:tr w:rsidR="003E38F3" w:rsidRPr="00A65D99" w:rsidTr="00F11DA5">
        <w:tc>
          <w:tcPr>
            <w:tcW w:w="2117" w:type="dxa"/>
            <w:shd w:val="clear" w:color="auto" w:fill="auto"/>
            <w:vAlign w:val="center"/>
          </w:tcPr>
          <w:p w:rsidR="003E38F3" w:rsidRPr="00A65D99" w:rsidRDefault="002E5E28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Full ahead</w:t>
            </w:r>
          </w:p>
        </w:tc>
        <w:bookmarkStart w:id="2" w:name="Text17"/>
        <w:tc>
          <w:tcPr>
            <w:tcW w:w="2416" w:type="dxa"/>
            <w:shd w:val="clear" w:color="auto" w:fill="auto"/>
            <w:vAlign w:val="center"/>
          </w:tcPr>
          <w:p w:rsidR="003E38F3" w:rsidRPr="00A65D99" w:rsidRDefault="00E43C85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>
                    <w:default w:val="97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97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  <w:bookmarkStart w:id="3" w:name="Text18"/>
        <w:tc>
          <w:tcPr>
            <w:tcW w:w="2032" w:type="dxa"/>
            <w:shd w:val="clear" w:color="auto" w:fill="auto"/>
            <w:vAlign w:val="center"/>
          </w:tcPr>
          <w:p w:rsidR="003E38F3" w:rsidRPr="00A65D99" w:rsidRDefault="00E43C85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10.7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10.7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</w:p>
        </w:tc>
        <w:bookmarkStart w:id="4" w:name="Text19"/>
        <w:tc>
          <w:tcPr>
            <w:tcW w:w="2454" w:type="dxa"/>
            <w:gridSpan w:val="2"/>
            <w:shd w:val="clear" w:color="auto" w:fill="auto"/>
            <w:vAlign w:val="center"/>
          </w:tcPr>
          <w:p w:rsidR="003E38F3" w:rsidRPr="00A65D99" w:rsidRDefault="00E43C85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>
                    <w:default w:val="11.1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11.1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</w:p>
        </w:tc>
      </w:tr>
      <w:tr w:rsidR="00F12787" w:rsidRPr="00A65D99" w:rsidTr="00F11DA5">
        <w:tc>
          <w:tcPr>
            <w:tcW w:w="2117" w:type="dxa"/>
            <w:shd w:val="clear" w:color="auto" w:fill="auto"/>
            <w:vAlign w:val="center"/>
          </w:tcPr>
          <w:p w:rsidR="00F12787" w:rsidRPr="00A65D99" w:rsidRDefault="00F12787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Half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F12787" w:rsidRPr="00A65D99" w:rsidRDefault="00E43C85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63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63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F12787" w:rsidRPr="00A65D99" w:rsidRDefault="00E43C85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7.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7.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F12787" w:rsidRPr="00A65D99" w:rsidRDefault="00E43C85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7.4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7.4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12787" w:rsidRPr="00A65D99" w:rsidTr="00F11DA5">
        <w:tc>
          <w:tcPr>
            <w:tcW w:w="2117" w:type="dxa"/>
            <w:shd w:val="clear" w:color="auto" w:fill="auto"/>
            <w:vAlign w:val="center"/>
          </w:tcPr>
          <w:p w:rsidR="00F12787" w:rsidRPr="00A65D99" w:rsidRDefault="00F12787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Slow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F12787" w:rsidRPr="00A65D99" w:rsidRDefault="00E43C85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2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52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F12787" w:rsidRPr="00A65D99" w:rsidRDefault="00E43C85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.7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5.7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F12787" w:rsidRPr="00A65D99" w:rsidRDefault="00E43C85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6.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6.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12787" w:rsidRPr="00A65D99" w:rsidTr="00F11DA5">
        <w:tc>
          <w:tcPr>
            <w:tcW w:w="2117" w:type="dxa"/>
            <w:shd w:val="clear" w:color="auto" w:fill="auto"/>
            <w:vAlign w:val="center"/>
          </w:tcPr>
          <w:p w:rsidR="00F12787" w:rsidRPr="00A65D99" w:rsidRDefault="00F12787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ead Slow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F12787" w:rsidRPr="00A65D99" w:rsidRDefault="00E43C85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2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2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F12787" w:rsidRPr="00A65D99" w:rsidRDefault="00E43C85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.6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.6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F12787" w:rsidRPr="00A65D99" w:rsidRDefault="00E43C85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.8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.8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F7B83" w:rsidRPr="00D734C9" w:rsidTr="00C739C3">
        <w:tc>
          <w:tcPr>
            <w:tcW w:w="2117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063844" w:rsidRDefault="000F7B83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063844">
              <w:rPr>
                <w:rFonts w:ascii="Arial" w:hAnsi="Arial" w:cs="Arial"/>
                <w:b/>
                <w:sz w:val="20"/>
                <w:szCs w:val="20"/>
              </w:rPr>
              <w:t xml:space="preserve">Astern power </w:t>
            </w:r>
          </w:p>
        </w:tc>
        <w:tc>
          <w:tcPr>
            <w:tcW w:w="2416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A65D99" w:rsidRDefault="000F7B83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gridSpan w:val="3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C93237" w:rsidRDefault="000F7B83" w:rsidP="007F0BC1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  <w:r w:rsidRPr="00C93237">
              <w:rPr>
                <w:rFonts w:ascii="Arial" w:hAnsi="Arial" w:cs="Arial"/>
                <w:color w:val="000000" w:themeColor="text1"/>
                <w:sz w:val="20"/>
                <w:szCs w:val="20"/>
                <w:highlight w:val="yellow"/>
              </w:rPr>
              <w:t>____</w:t>
            </w:r>
            <w:r w:rsidR="00E43C85" w:rsidRPr="00C93237">
              <w:rPr>
                <w:rFonts w:ascii="Arial" w:hAnsi="Arial" w:cs="Arial"/>
                <w:color w:val="000000" w:themeColor="text1"/>
                <w:sz w:val="20"/>
                <w:szCs w:val="20"/>
                <w:highlight w:val="yellow"/>
              </w:rPr>
              <w:t>70</w:t>
            </w:r>
            <w:r w:rsidRPr="00C93237">
              <w:rPr>
                <w:rFonts w:ascii="Arial" w:hAnsi="Arial" w:cs="Arial"/>
                <w:color w:val="000000" w:themeColor="text1"/>
                <w:sz w:val="20"/>
                <w:szCs w:val="20"/>
                <w:highlight w:val="yellow"/>
              </w:rPr>
              <w:t xml:space="preserve">_______    % of Ahead power </w:t>
            </w:r>
          </w:p>
        </w:tc>
      </w:tr>
      <w:tr w:rsidR="00562C37" w:rsidRPr="00D734C9" w:rsidTr="00562C37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ead Slow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E43C85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2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2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 w:val="restart"/>
            <w:tcBorders>
              <w:left w:val="dotted" w:sz="4" w:space="0" w:color="auto"/>
              <w:right w:val="nil"/>
            </w:tcBorders>
            <w:shd w:val="clear" w:color="auto" w:fill="auto"/>
          </w:tcPr>
          <w:p w:rsidR="00562C37" w:rsidRPr="00C93237" w:rsidRDefault="00562C37" w:rsidP="0019220F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t>*EPL can be overridden in 1-2 mins</w:t>
            </w:r>
            <w:r w:rsidR="0019220F" w:rsidRPr="00C93237">
              <w:rPr>
                <w:rFonts w:ascii="Arial" w:hAnsi="Arial" w:cs="Arial"/>
                <w:sz w:val="20"/>
                <w:szCs w:val="20"/>
                <w:highlight w:val="yellow"/>
              </w:rPr>
              <w:t>,</w:t>
            </w: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t xml:space="preserve"> when requested by Pilot</w:t>
            </w:r>
            <w:r w:rsidR="0019220F" w:rsidRPr="00C93237">
              <w:rPr>
                <w:rFonts w:ascii="Arial" w:hAnsi="Arial" w:cs="Arial"/>
                <w:sz w:val="20"/>
                <w:szCs w:val="20"/>
                <w:highlight w:val="yellow"/>
              </w:rPr>
              <w:t>.</w:t>
            </w:r>
          </w:p>
        </w:tc>
      </w:tr>
      <w:tr w:rsidR="00562C37" w:rsidRPr="00D734C9" w:rsidTr="00524318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Slow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E43C85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2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52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right w:val="nil"/>
            </w:tcBorders>
            <w:shd w:val="clear" w:color="auto" w:fill="auto"/>
            <w:vAlign w:val="center"/>
          </w:tcPr>
          <w:p w:rsidR="00562C37" w:rsidRPr="00CF123E" w:rsidRDefault="00562C37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562C37" w:rsidRPr="00D734C9" w:rsidTr="00524318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Half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E43C85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63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63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right w:val="nil"/>
            </w:tcBorders>
            <w:shd w:val="clear" w:color="auto" w:fill="auto"/>
            <w:vAlign w:val="center"/>
          </w:tcPr>
          <w:p w:rsidR="00562C37" w:rsidRPr="00CF123E" w:rsidRDefault="00562C37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562C37" w:rsidRPr="00D734C9" w:rsidTr="00C8168B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Full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E43C85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97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97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562C37" w:rsidRPr="00CF123E" w:rsidRDefault="00562C37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562C37" w:rsidRPr="00A65D99" w:rsidTr="00C739C3">
        <w:tc>
          <w:tcPr>
            <w:tcW w:w="2117" w:type="dxa"/>
            <w:shd w:val="clear" w:color="auto" w:fill="auto"/>
            <w:vAlign w:val="center"/>
          </w:tcPr>
          <w:p w:rsidR="00562C37" w:rsidRPr="00C93237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t>Engine Critical RPM</w:t>
            </w:r>
          </w:p>
        </w:tc>
        <w:bookmarkStart w:id="5" w:name="Text20"/>
        <w:tc>
          <w:tcPr>
            <w:tcW w:w="2416" w:type="dxa"/>
            <w:shd w:val="clear" w:color="auto" w:fill="auto"/>
            <w:vAlign w:val="center"/>
          </w:tcPr>
          <w:p w:rsidR="00562C37" w:rsidRPr="00C93237" w:rsidRDefault="00E43C85" w:rsidP="00562C37">
            <w:pPr>
              <w:spacing w:before="60" w:after="6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fldChar w:fldCharType="begin">
                <w:ffData>
                  <w:name w:val="Text20"/>
                  <w:enabled/>
                  <w:calcOnExit w:val="0"/>
                  <w:textInput>
                    <w:default w:val="72-88"/>
                  </w:textInput>
                </w:ffData>
              </w:fldChar>
            </w: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instrText xml:space="preserve"> FORMTEXT </w:instrText>
            </w: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</w: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fldChar w:fldCharType="separate"/>
            </w:r>
            <w:r w:rsidRPr="00C93237">
              <w:rPr>
                <w:rFonts w:ascii="Arial" w:hAnsi="Arial" w:cs="Arial"/>
                <w:noProof/>
                <w:sz w:val="20"/>
                <w:szCs w:val="20"/>
                <w:highlight w:val="yellow"/>
              </w:rPr>
              <w:t>72-88</w:t>
            </w: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fldChar w:fldCharType="end"/>
            </w:r>
            <w:bookmarkEnd w:id="5"/>
          </w:p>
        </w:tc>
        <w:tc>
          <w:tcPr>
            <w:tcW w:w="3330" w:type="dxa"/>
            <w:gridSpan w:val="2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 xml:space="preserve">Maximum Number of Consecutive </w:t>
            </w:r>
            <w:r>
              <w:rPr>
                <w:rFonts w:ascii="Arial" w:hAnsi="Arial" w:cs="Arial"/>
                <w:sz w:val="20"/>
                <w:szCs w:val="20"/>
              </w:rPr>
              <w:t xml:space="preserve">engine </w:t>
            </w:r>
            <w:r w:rsidRPr="00A65D99">
              <w:rPr>
                <w:rFonts w:ascii="Arial" w:hAnsi="Arial" w:cs="Arial"/>
                <w:sz w:val="20"/>
                <w:szCs w:val="20"/>
              </w:rPr>
              <w:t>Starts</w:t>
            </w:r>
          </w:p>
        </w:tc>
        <w:bookmarkStart w:id="6" w:name="Text21"/>
        <w:tc>
          <w:tcPr>
            <w:tcW w:w="11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E43C85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default w:val="12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12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"/>
          </w:p>
        </w:tc>
      </w:tr>
      <w:tr w:rsidR="00562C37" w:rsidRPr="00A65D99" w:rsidTr="00F11DA5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Time full ahead to full astern</w:t>
            </w:r>
          </w:p>
        </w:tc>
        <w:bookmarkStart w:id="7" w:name="Text3"/>
        <w:tc>
          <w:tcPr>
            <w:tcW w:w="2416" w:type="dxa"/>
            <w:shd w:val="clear" w:color="auto" w:fill="auto"/>
            <w:vAlign w:val="center"/>
          </w:tcPr>
          <w:p w:rsidR="00562C37" w:rsidRPr="00A65D99" w:rsidRDefault="00E43C85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7.7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7.7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7"/>
            <w:r w:rsidR="00562C37">
              <w:rPr>
                <w:rFonts w:ascii="Arial" w:hAnsi="Arial" w:cs="Arial"/>
                <w:sz w:val="20"/>
                <w:szCs w:val="20"/>
              </w:rPr>
              <w:t xml:space="preserve">             </w:t>
            </w:r>
            <w:r w:rsidR="00562C37" w:rsidRPr="00A65D99">
              <w:rPr>
                <w:rFonts w:ascii="Arial" w:hAnsi="Arial" w:cs="Arial"/>
                <w:sz w:val="20"/>
                <w:szCs w:val="20"/>
              </w:rPr>
              <w:t>minutes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Time limit astern</w:t>
            </w:r>
          </w:p>
        </w:tc>
        <w:bookmarkStart w:id="8" w:name="Text22"/>
        <w:tc>
          <w:tcPr>
            <w:tcW w:w="2454" w:type="dxa"/>
            <w:gridSpan w:val="2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62C37" w:rsidRPr="00A65D99" w:rsidRDefault="00E43C85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>
                    <w:default w:val="3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3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8"/>
            <w:r w:rsidR="00562C37" w:rsidRPr="00A65D9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62C37"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="00562C37" w:rsidRPr="00A65D99">
              <w:rPr>
                <w:rFonts w:ascii="Arial" w:hAnsi="Arial" w:cs="Arial"/>
                <w:sz w:val="20"/>
                <w:szCs w:val="20"/>
              </w:rPr>
              <w:t>minutes</w:t>
            </w:r>
          </w:p>
        </w:tc>
      </w:tr>
      <w:tr w:rsidR="00562C37" w:rsidRPr="00A65D99" w:rsidTr="00F11DA5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Rudder Type</w:t>
            </w:r>
          </w:p>
        </w:tc>
        <w:bookmarkStart w:id="9" w:name="Text23"/>
        <w:tc>
          <w:tcPr>
            <w:tcW w:w="2416" w:type="dxa"/>
            <w:shd w:val="clear" w:color="auto" w:fill="auto"/>
            <w:vAlign w:val="center"/>
          </w:tcPr>
          <w:p w:rsidR="00562C37" w:rsidRPr="00A65D99" w:rsidRDefault="00E43C85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default w:val="Balanced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Balanced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2032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Maximum Angle</w:t>
            </w:r>
          </w:p>
        </w:tc>
        <w:bookmarkStart w:id="10" w:name="Text24"/>
        <w:tc>
          <w:tcPr>
            <w:tcW w:w="2454" w:type="dxa"/>
            <w:gridSpan w:val="2"/>
            <w:shd w:val="clear" w:color="auto" w:fill="auto"/>
            <w:vAlign w:val="center"/>
          </w:tcPr>
          <w:p w:rsidR="00562C37" w:rsidRPr="00A65D99" w:rsidRDefault="00E43C85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>
                    <w:default w:val="35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35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0"/>
          </w:p>
        </w:tc>
      </w:tr>
      <w:tr w:rsidR="00562C37" w:rsidRPr="00A65D99" w:rsidTr="00C739C3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me from hard-over to hard-over: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562C37" w:rsidRPr="00C93237" w:rsidRDefault="00E43C85" w:rsidP="00562C37">
            <w:pPr>
              <w:spacing w:before="60" w:after="6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5Seconds"/>
                  </w:textInput>
                </w:ffData>
              </w:fldChar>
            </w: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instrText xml:space="preserve"> FORMTEXT </w:instrText>
            </w: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</w: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fldChar w:fldCharType="separate"/>
            </w:r>
            <w:r w:rsidRPr="00C93237">
              <w:rPr>
                <w:rFonts w:ascii="Arial" w:hAnsi="Arial" w:cs="Arial"/>
                <w:noProof/>
                <w:sz w:val="20"/>
                <w:szCs w:val="20"/>
                <w:highlight w:val="yellow"/>
              </w:rPr>
              <w:t>25Seconds</w:t>
            </w: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fldChar w:fldCharType="end"/>
            </w:r>
          </w:p>
        </w:tc>
        <w:tc>
          <w:tcPr>
            <w:tcW w:w="4486" w:type="dxa"/>
            <w:gridSpan w:val="3"/>
            <w:shd w:val="clear" w:color="auto" w:fill="auto"/>
            <w:vAlign w:val="center"/>
          </w:tcPr>
          <w:p w:rsidR="00562C37" w:rsidRPr="00C93237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t>Minimum Steering Speed:</w:t>
            </w:r>
            <w:r w:rsidR="00E40DD9" w:rsidRPr="00C93237">
              <w:rPr>
                <w:rFonts w:ascii="Arial" w:hAnsi="Arial" w:cs="Arial"/>
                <w:sz w:val="20"/>
                <w:szCs w:val="20"/>
                <w:highlight w:val="yellow"/>
              </w:rPr>
              <w:t>4kts</w:t>
            </w:r>
          </w:p>
        </w:tc>
      </w:tr>
    </w:tbl>
    <w:p w:rsidR="00D70F7D" w:rsidRDefault="00D70F7D" w:rsidP="00D70F7D">
      <w:pPr>
        <w:spacing w:line="60" w:lineRule="exact"/>
      </w:pPr>
    </w:p>
    <w:p w:rsidR="00951F24" w:rsidRDefault="00951F24" w:rsidP="00D70F7D">
      <w:pPr>
        <w:spacing w:line="60" w:lineRule="exact"/>
      </w:pPr>
    </w:p>
    <w:p w:rsidR="00951F24" w:rsidRDefault="00951F24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913C45" w:rsidRDefault="00913C45" w:rsidP="00D70F7D">
      <w:pPr>
        <w:spacing w:line="60" w:lineRule="exact"/>
      </w:pPr>
    </w:p>
    <w:p w:rsidR="00C516D1" w:rsidRDefault="00C516D1" w:rsidP="00D70F7D">
      <w:pPr>
        <w:spacing w:line="60" w:lineRule="exact"/>
      </w:pPr>
    </w:p>
    <w:p w:rsidR="00C516D1" w:rsidRDefault="00C516D1" w:rsidP="00D70F7D">
      <w:pPr>
        <w:spacing w:line="60" w:lineRule="exact"/>
      </w:pPr>
    </w:p>
    <w:p w:rsidR="00C516D1" w:rsidRDefault="00C516D1" w:rsidP="00D70F7D">
      <w:pPr>
        <w:spacing w:line="60" w:lineRule="exact"/>
      </w:pPr>
    </w:p>
    <w:p w:rsidR="00913C45" w:rsidRDefault="00913C45" w:rsidP="00D70F7D">
      <w:pPr>
        <w:spacing w:line="60" w:lineRule="exact"/>
      </w:pPr>
    </w:p>
    <w:p w:rsidR="00913C45" w:rsidRDefault="00913C45" w:rsidP="00D70F7D">
      <w:pPr>
        <w:spacing w:line="60" w:lineRule="exact"/>
      </w:pPr>
    </w:p>
    <w:p w:rsidR="00D06AB5" w:rsidRPr="00913C45" w:rsidRDefault="00D06AB5" w:rsidP="00D06AB5">
      <w:pPr>
        <w:spacing w:before="120" w:line="120" w:lineRule="auto"/>
        <w:rPr>
          <w:rFonts w:ascii="Arial" w:hAnsi="Arial" w:cs="Arial"/>
          <w:b/>
          <w:sz w:val="20"/>
          <w:szCs w:val="20"/>
        </w:rPr>
      </w:pPr>
      <w:r w:rsidRPr="00913C45">
        <w:rPr>
          <w:rFonts w:ascii="Arial" w:hAnsi="Arial" w:cs="Arial"/>
          <w:b/>
          <w:sz w:val="20"/>
          <w:szCs w:val="20"/>
        </w:rPr>
        <w:t>E</w:t>
      </w:r>
      <w:r w:rsidR="00913C45" w:rsidRPr="00913C45">
        <w:rPr>
          <w:rFonts w:ascii="Arial" w:hAnsi="Arial" w:cs="Arial"/>
          <w:b/>
          <w:sz w:val="20"/>
          <w:szCs w:val="20"/>
        </w:rPr>
        <w:t>quipment Checked and Ready for Use</w:t>
      </w:r>
    </w:p>
    <w:p w:rsidR="00951F24" w:rsidRPr="00A65D99" w:rsidRDefault="00951F24" w:rsidP="00D06AB5">
      <w:pPr>
        <w:spacing w:before="120" w:line="120" w:lineRule="auto"/>
        <w:rPr>
          <w:rFonts w:ascii="Arial" w:hAnsi="Arial" w:cs="Arial"/>
          <w:sz w:val="20"/>
          <w:szCs w:val="20"/>
        </w:rPr>
      </w:pPr>
    </w:p>
    <w:p w:rsidR="00D91F97" w:rsidRDefault="00D91F97" w:rsidP="00D70F7D">
      <w:pPr>
        <w:spacing w:line="60" w:lineRule="exact"/>
      </w:pPr>
    </w:p>
    <w:p w:rsidR="00D91F97" w:rsidRDefault="008D7724" w:rsidP="00D70F7D">
      <w:pPr>
        <w:spacing w:line="60" w:lineRule="exact"/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5958840</wp:posOffset>
                </wp:positionH>
                <wp:positionV relativeFrom="paragraph">
                  <wp:posOffset>1333500</wp:posOffset>
                </wp:positionV>
                <wp:extent cx="0" cy="1074420"/>
                <wp:effectExtent l="0" t="0" r="19050" b="3048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44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4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9.2pt,105pt" to="469.2pt,18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" strokecolor="black [3040]"/>
            </w:pict>
          </mc:Fallback>
        </mc:AlternateContent>
      </w:r>
    </w:p>
    <w:tbl>
      <w:tblPr>
        <w:tblW w:w="899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235"/>
        <w:gridCol w:w="5760"/>
      </w:tblGrid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chor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eared away: YES/</w:t>
            </w:r>
            <w:r w:rsidRPr="00B00CF1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</w:tr>
      <w:tr w:rsidR="00FD7CCA" w:rsidRPr="00A65D99" w:rsidTr="00F23F86">
        <w:trPr>
          <w:trHeight w:val="299"/>
        </w:trPr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asse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E43C85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ass error:</w:t>
            </w:r>
          </w:p>
        </w:tc>
        <w:tc>
          <w:tcPr>
            <w:tcW w:w="5760" w:type="dxa"/>
            <w:shd w:val="clear" w:color="auto" w:fill="auto"/>
          </w:tcPr>
          <w:p w:rsidR="00FD7CCA" w:rsidRDefault="00E43C85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eed log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ppler: YES/</w:t>
            </w:r>
            <w:r w:rsidRPr="00B00CF1">
              <w:rPr>
                <w:rFonts w:ascii="Arial" w:hAnsi="Arial" w:cs="Arial"/>
                <w:strike/>
                <w:sz w:val="20"/>
                <w:szCs w:val="20"/>
              </w:rPr>
              <w:t>NO</w:t>
            </w:r>
            <w:r w:rsidR="00712060">
              <w:rPr>
                <w:rFonts w:ascii="Arial" w:hAnsi="Arial" w:cs="Arial"/>
                <w:sz w:val="20"/>
                <w:szCs w:val="20"/>
              </w:rPr>
              <w:t xml:space="preserve">,            </w:t>
            </w:r>
            <w:r>
              <w:rPr>
                <w:rFonts w:ascii="Arial" w:hAnsi="Arial" w:cs="Arial"/>
                <w:sz w:val="20"/>
                <w:szCs w:val="20"/>
              </w:rPr>
              <w:t>Speed: Water/</w:t>
            </w:r>
            <w:r w:rsidRPr="00B00CF1">
              <w:rPr>
                <w:rFonts w:ascii="Arial" w:hAnsi="Arial" w:cs="Arial"/>
                <w:strike/>
                <w:sz w:val="20"/>
                <w:szCs w:val="20"/>
              </w:rPr>
              <w:t>Ground</w:t>
            </w:r>
            <w:r w:rsidR="00712060" w:rsidRPr="00B00CF1">
              <w:rPr>
                <w:rFonts w:ascii="Arial" w:hAnsi="Arial" w:cs="Arial"/>
                <w:strike/>
                <w:sz w:val="20"/>
                <w:szCs w:val="20"/>
              </w:rPr>
              <w:t xml:space="preserve"> 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cho Sounder</w:t>
            </w:r>
          </w:p>
        </w:tc>
        <w:tc>
          <w:tcPr>
            <w:tcW w:w="5760" w:type="dxa"/>
            <w:shd w:val="clear" w:color="auto" w:fill="auto"/>
          </w:tcPr>
          <w:p w:rsidR="00FD7CCA" w:rsidRDefault="00E43C85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P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ype:</w:t>
            </w:r>
            <w:r w:rsidR="00E43C85">
              <w:rPr>
                <w:rFonts w:ascii="Arial" w:hAnsi="Arial" w:cs="Arial"/>
                <w:sz w:val="20"/>
                <w:szCs w:val="20"/>
              </w:rPr>
              <w:t>JRC</w:t>
            </w:r>
            <w:proofErr w:type="spellEnd"/>
            <w:r w:rsidR="00E43C85">
              <w:rPr>
                <w:rFonts w:ascii="Arial" w:hAnsi="Arial" w:cs="Arial"/>
                <w:sz w:val="20"/>
                <w:szCs w:val="20"/>
              </w:rPr>
              <w:t>/JLR7800</w:t>
            </w:r>
          </w:p>
        </w:tc>
      </w:tr>
      <w:tr w:rsidR="00712060" w:rsidRPr="00A65D99" w:rsidTr="008D7724">
        <w:tc>
          <w:tcPr>
            <w:tcW w:w="3235" w:type="dxa"/>
            <w:vMerge w:val="restart"/>
            <w:shd w:val="clear" w:color="auto" w:fill="auto"/>
          </w:tcPr>
          <w:p w:rsidR="00712060" w:rsidRPr="00A65D99" w:rsidRDefault="00712060" w:rsidP="00FC5114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CDIS: (Assigned for pilot’s use </w:t>
            </w:r>
            <w:r w:rsidR="00FC511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760" w:type="dxa"/>
            <w:shd w:val="clear" w:color="auto" w:fill="auto"/>
          </w:tcPr>
          <w:p w:rsidR="00712060" w:rsidRPr="00A65D99" w:rsidRDefault="00712060" w:rsidP="00CD41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ke:  </w:t>
            </w:r>
            <w:proofErr w:type="spellStart"/>
            <w:r w:rsidR="00B00CF1">
              <w:rPr>
                <w:rFonts w:ascii="Arial" w:hAnsi="Arial" w:cs="Arial"/>
                <w:sz w:val="20"/>
                <w:szCs w:val="20"/>
              </w:rPr>
              <w:t>Transa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                   Location/No.:</w:t>
            </w:r>
            <w:r w:rsidR="00CD4179">
              <w:rPr>
                <w:rFonts w:ascii="Arial" w:hAnsi="Arial" w:cs="Arial"/>
                <w:sz w:val="20"/>
                <w:szCs w:val="20"/>
              </w:rPr>
              <w:t>NO.1</w:t>
            </w:r>
            <w:r w:rsidR="008258C4">
              <w:rPr>
                <w:rFonts w:ascii="Arial" w:hAnsi="Arial" w:cs="Arial"/>
                <w:sz w:val="20"/>
                <w:szCs w:val="20"/>
              </w:rPr>
              <w:t>or 2</w:t>
            </w:r>
          </w:p>
        </w:tc>
      </w:tr>
      <w:tr w:rsidR="00712060" w:rsidRPr="00A65D99" w:rsidTr="008D7724">
        <w:tc>
          <w:tcPr>
            <w:tcW w:w="3235" w:type="dxa"/>
            <w:vMerge/>
            <w:shd w:val="clear" w:color="auto" w:fill="auto"/>
          </w:tcPr>
          <w:p w:rsidR="00712060" w:rsidRDefault="00712060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60" w:type="dxa"/>
            <w:shd w:val="clear" w:color="auto" w:fill="auto"/>
          </w:tcPr>
          <w:p w:rsidR="00712060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NC available and updated. ECDIS Alarm &amp; Safety frame On. </w:t>
            </w:r>
          </w:p>
          <w:p w:rsidR="00712060" w:rsidRDefault="006414D6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fety Depth</w:t>
            </w:r>
            <w:r w:rsidR="00712060">
              <w:rPr>
                <w:rFonts w:ascii="Arial" w:hAnsi="Arial" w:cs="Arial"/>
                <w:sz w:val="20"/>
                <w:szCs w:val="20"/>
              </w:rPr>
              <w:t>_</w:t>
            </w:r>
            <w:r w:rsidR="00E73B82">
              <w:rPr>
                <w:rFonts w:ascii="Arial" w:hAnsi="Arial" w:cs="Arial" w:hint="eastAsia"/>
                <w:sz w:val="20"/>
                <w:szCs w:val="20"/>
                <w:lang w:eastAsia="zh-CN"/>
              </w:rPr>
              <w:t xml:space="preserve">11.02 </w:t>
            </w:r>
            <w:r>
              <w:rPr>
                <w:rFonts w:ascii="Arial" w:hAnsi="Arial" w:cs="Arial"/>
                <w:sz w:val="20"/>
                <w:szCs w:val="20"/>
              </w:rPr>
              <w:t xml:space="preserve"> m, Safety Contour </w:t>
            </w:r>
            <w:r w:rsidR="00712060">
              <w:rPr>
                <w:rFonts w:ascii="Arial" w:hAnsi="Arial" w:cs="Arial"/>
                <w:sz w:val="20"/>
                <w:szCs w:val="20"/>
              </w:rPr>
              <w:t>_</w:t>
            </w:r>
            <w:r w:rsidR="00E73B82">
              <w:rPr>
                <w:rFonts w:ascii="Arial" w:hAnsi="Arial" w:cs="Arial" w:hint="eastAsia"/>
                <w:sz w:val="20"/>
                <w:szCs w:val="20"/>
                <w:lang w:eastAsia="zh-CN"/>
              </w:rPr>
              <w:t>11.02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12060">
              <w:rPr>
                <w:rFonts w:ascii="Arial" w:hAnsi="Arial" w:cs="Arial"/>
                <w:sz w:val="20"/>
                <w:szCs w:val="20"/>
              </w:rPr>
              <w:t>_ m</w:t>
            </w:r>
          </w:p>
          <w:p w:rsidR="00712060" w:rsidRPr="00A65D99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CDIS Display Mode: </w:t>
            </w:r>
            <w:r w:rsidRPr="00CD4179">
              <w:rPr>
                <w:rFonts w:ascii="Arial" w:hAnsi="Arial" w:cs="Arial"/>
                <w:strike/>
                <w:sz w:val="20"/>
                <w:szCs w:val="20"/>
              </w:rPr>
              <w:t>Custom</w:t>
            </w:r>
            <w:r>
              <w:rPr>
                <w:rFonts w:ascii="Arial" w:hAnsi="Arial" w:cs="Arial"/>
                <w:sz w:val="20"/>
                <w:szCs w:val="20"/>
              </w:rPr>
              <w:t xml:space="preserve"> / “All” Display</w:t>
            </w:r>
          </w:p>
        </w:tc>
      </w:tr>
      <w:tr w:rsidR="00FD7CCA" w:rsidTr="008D7724">
        <w:trPr>
          <w:trHeight w:val="290"/>
        </w:trPr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-Band radar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PA: YES/</w:t>
            </w:r>
            <w:r w:rsidRPr="00B00CF1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</w:tr>
      <w:tr w:rsidR="00FD7CCA" w:rsidTr="008D7724">
        <w:trPr>
          <w:trHeight w:val="263"/>
        </w:trPr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-Band radar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PA: YES/</w:t>
            </w:r>
            <w:r w:rsidRPr="00B00CF1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</w:tr>
      <w:tr w:rsidR="00FD7CCA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HF (including handheld):</w:t>
            </w:r>
          </w:p>
        </w:tc>
        <w:tc>
          <w:tcPr>
            <w:tcW w:w="5760" w:type="dxa"/>
            <w:shd w:val="clear" w:color="auto" w:fill="auto"/>
          </w:tcPr>
          <w:p w:rsidR="00FD7CCA" w:rsidRDefault="00B00CF1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eering gear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power units in use:</w:t>
            </w:r>
            <w:r w:rsidR="00B00CF1">
              <w:rPr>
                <w:rFonts w:ascii="Arial" w:hAnsi="Arial" w:cs="Arial"/>
                <w:sz w:val="20"/>
                <w:szCs w:val="20"/>
              </w:rPr>
              <w:t xml:space="preserve"> Both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ine telegraph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B00CF1" w:rsidP="00951F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FD7CCA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udder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RPM 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ROT</w:t>
            </w:r>
            <w:r>
              <w:rPr>
                <w:rFonts w:ascii="Arial" w:hAnsi="Arial" w:cs="Arial"/>
                <w:sz w:val="20"/>
                <w:szCs w:val="20"/>
              </w:rPr>
              <w:t xml:space="preserve"> indicators: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FD7CCA" w:rsidRDefault="00B00CF1" w:rsidP="00951F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DF0858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DF0858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oring winches and line: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B00CF1" w:rsidP="00951F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DF0858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DF0858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vigation lights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B00CF1" w:rsidP="00951F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DF0858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DF0858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stle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B00CF1" w:rsidP="00951F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</w:tbl>
    <w:p w:rsidR="00D06AB5" w:rsidRDefault="00D06AB5" w:rsidP="00D70F7D">
      <w:pPr>
        <w:spacing w:line="60" w:lineRule="exact"/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137"/>
        <w:gridCol w:w="127"/>
        <w:gridCol w:w="2141"/>
        <w:gridCol w:w="3429"/>
        <w:gridCol w:w="1185"/>
      </w:tblGrid>
      <w:tr w:rsidR="00951F24" w:rsidRPr="00EA6A00" w:rsidTr="00F23F86">
        <w:trPr>
          <w:trHeight w:val="484"/>
        </w:trPr>
        <w:tc>
          <w:tcPr>
            <w:tcW w:w="9019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C22444" w:rsidRPr="00EA6A00" w:rsidRDefault="00951F24" w:rsidP="00F23F86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Equipment operational defects, ship handling and maneuvering limitations, if any:</w:t>
            </w:r>
            <w:r w:rsidR="00F23F86">
              <w:rPr>
                <w:rFonts w:ascii="Arial" w:hAnsi="Arial" w:cs="Arial"/>
                <w:sz w:val="20"/>
                <w:szCs w:val="20"/>
              </w:rPr>
              <w:t xml:space="preserve"> Nil</w:t>
            </w:r>
          </w:p>
        </w:tc>
      </w:tr>
      <w:tr w:rsidR="00951F24" w:rsidRPr="00EA6A00" w:rsidTr="00F23F86">
        <w:trPr>
          <w:trHeight w:val="970"/>
        </w:trPr>
        <w:tc>
          <w:tcPr>
            <w:tcW w:w="9019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51F24" w:rsidRDefault="00951F24" w:rsidP="00150BF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HER IMPORTANT DETAILS (e.g. ship windage area, position of automatic Identification System (AIS) antenna, safe working load (S</w:t>
            </w:r>
            <w:r w:rsidRPr="00C22444">
              <w:rPr>
                <w:rFonts w:ascii="Arial" w:hAnsi="Arial" w:cs="Arial"/>
                <w:sz w:val="20"/>
                <w:szCs w:val="20"/>
              </w:rPr>
              <w:t>WL) of bollards)</w:t>
            </w:r>
            <w:r w:rsidR="00087356" w:rsidRPr="00C22444">
              <w:rPr>
                <w:rFonts w:ascii="Arial" w:hAnsi="Arial" w:cs="Arial"/>
                <w:sz w:val="20"/>
                <w:szCs w:val="20"/>
              </w:rPr>
              <w:t>, tug push markings on hull</w:t>
            </w:r>
          </w:p>
          <w:p w:rsidR="00CD4179" w:rsidRPr="00EA6A00" w:rsidRDefault="00CD4179" w:rsidP="00150BF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x SWL 64T</w:t>
            </w:r>
            <w:r w:rsidR="00C93237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C93237" w:rsidRPr="00C93237">
              <w:rPr>
                <w:rFonts w:ascii="Arial" w:hAnsi="Arial" w:cs="Arial"/>
                <w:sz w:val="20"/>
                <w:szCs w:val="20"/>
                <w:highlight w:val="yellow"/>
              </w:rPr>
              <w:t>BOLLARD F&amp;A: 64MT , MAIN DECK 52MT</w:t>
            </w:r>
          </w:p>
        </w:tc>
      </w:tr>
      <w:tr w:rsidR="006D3B86" w:rsidRPr="00EA6A00" w:rsidTr="00A5135C">
        <w:trPr>
          <w:trHeight w:val="817"/>
        </w:trPr>
        <w:tc>
          <w:tcPr>
            <w:tcW w:w="9019" w:type="dxa"/>
            <w:gridSpan w:val="5"/>
            <w:shd w:val="clear" w:color="auto" w:fill="auto"/>
          </w:tcPr>
          <w:p w:rsidR="006D3B86" w:rsidRPr="00EA6A00" w:rsidRDefault="00F3368B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Maneuvering Characteristics </w:t>
            </w:r>
            <w:r w:rsidR="006D3B86" w:rsidRPr="00EA6A00">
              <w:rPr>
                <w:rFonts w:ascii="Arial" w:hAnsi="Arial" w:cs="Arial"/>
                <w:sz w:val="20"/>
                <w:szCs w:val="20"/>
              </w:rPr>
              <w:t>in Shallow Waters</w:t>
            </w:r>
            <w:r w:rsidR="00D70F7D" w:rsidRPr="00EA6A00">
              <w:rPr>
                <w:rFonts w:ascii="Arial" w:hAnsi="Arial" w:cs="Arial"/>
                <w:sz w:val="20"/>
                <w:szCs w:val="20"/>
              </w:rPr>
              <w:t xml:space="preserve"> - </w:t>
            </w:r>
            <w:r w:rsidR="00D70F7D" w:rsidRPr="00EA6A00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 xml:space="preserve">Advance, transfer and stopping distance of the vessel will </w:t>
            </w:r>
            <w:r w:rsidR="00D70F7D" w:rsidRPr="00EA6A00">
              <w:rPr>
                <w:rFonts w:ascii="Arial" w:hAnsi="Arial" w:cs="Arial"/>
                <w:b/>
                <w:color w:val="595959" w:themeColor="text1" w:themeTint="A6"/>
                <w:sz w:val="20"/>
                <w:szCs w:val="20"/>
              </w:rPr>
              <w:t xml:space="preserve">considerably increase in shallow waters to &gt; 2 times of the value in deep waters, </w:t>
            </w:r>
            <w:r w:rsidR="00A274EF" w:rsidRPr="00EA6A00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other external factors remaining constant,)</w:t>
            </w:r>
          </w:p>
        </w:tc>
      </w:tr>
      <w:tr w:rsidR="006D3B86" w:rsidRPr="00EA6A00" w:rsidTr="00A5135C">
        <w:tc>
          <w:tcPr>
            <w:tcW w:w="2137" w:type="dxa"/>
            <w:shd w:val="clear" w:color="auto" w:fill="auto"/>
          </w:tcPr>
          <w:p w:rsidR="006D3B86" w:rsidRPr="00EA6A00" w:rsidRDefault="006D3B86" w:rsidP="0018682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Advance </w:t>
            </w:r>
            <w:r w:rsidR="00057E3E" w:rsidRPr="00CD4179">
              <w:rPr>
                <w:rFonts w:ascii="Arial" w:hAnsi="Arial" w:cs="Arial"/>
                <w:sz w:val="20"/>
                <w:szCs w:val="20"/>
                <w:u w:val="single"/>
              </w:rPr>
              <w:t>_</w:t>
            </w:r>
            <w:r w:rsidR="006414D6">
              <w:rPr>
                <w:rFonts w:ascii="Arial" w:hAnsi="Arial" w:cs="Arial"/>
                <w:sz w:val="20"/>
                <w:szCs w:val="20"/>
                <w:u w:val="single"/>
              </w:rPr>
              <w:t>1900ft</w:t>
            </w:r>
            <w:r w:rsidR="00057E3E" w:rsidRPr="00CD4179">
              <w:rPr>
                <w:rFonts w:ascii="Arial" w:hAnsi="Arial" w:cs="Arial"/>
                <w:sz w:val="20"/>
                <w:szCs w:val="20"/>
                <w:u w:val="single"/>
              </w:rPr>
              <w:t>__</w:t>
            </w:r>
          </w:p>
        </w:tc>
        <w:tc>
          <w:tcPr>
            <w:tcW w:w="2268" w:type="dxa"/>
            <w:gridSpan w:val="2"/>
            <w:shd w:val="clear" w:color="auto" w:fill="auto"/>
          </w:tcPr>
          <w:p w:rsidR="006D3B86" w:rsidRPr="00EA6A00" w:rsidRDefault="00CD4179" w:rsidP="0018682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ansfer</w:t>
            </w:r>
            <w:r w:rsidR="00057E3E" w:rsidRPr="00CD4179">
              <w:rPr>
                <w:rFonts w:ascii="Arial" w:hAnsi="Arial" w:cs="Arial"/>
                <w:sz w:val="20"/>
                <w:szCs w:val="20"/>
                <w:u w:val="single"/>
              </w:rPr>
              <w:t>_</w:t>
            </w:r>
            <w:r w:rsidR="006414D6">
              <w:rPr>
                <w:rFonts w:ascii="Arial" w:hAnsi="Arial" w:cs="Arial"/>
                <w:sz w:val="20"/>
                <w:szCs w:val="20"/>
                <w:u w:val="single"/>
              </w:rPr>
              <w:t>900ft</w:t>
            </w:r>
            <w:r w:rsidR="00057E3E" w:rsidRPr="00CD4179">
              <w:rPr>
                <w:rFonts w:ascii="Arial" w:hAnsi="Arial" w:cs="Arial"/>
                <w:sz w:val="20"/>
                <w:szCs w:val="20"/>
                <w:u w:val="single"/>
              </w:rPr>
              <w:t>____</w:t>
            </w:r>
          </w:p>
        </w:tc>
        <w:tc>
          <w:tcPr>
            <w:tcW w:w="4614" w:type="dxa"/>
            <w:gridSpan w:val="2"/>
            <w:shd w:val="clear" w:color="auto" w:fill="auto"/>
          </w:tcPr>
          <w:p w:rsidR="006D3B86" w:rsidRPr="00EA6A00" w:rsidRDefault="006D3B86" w:rsidP="0018682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Stopping Distance </w:t>
            </w:r>
            <w:r w:rsidR="00F3368B" w:rsidRPr="00EA6A00">
              <w:rPr>
                <w:rFonts w:ascii="Arial" w:hAnsi="Arial" w:cs="Arial"/>
                <w:sz w:val="20"/>
                <w:szCs w:val="20"/>
              </w:rPr>
              <w:t xml:space="preserve">(F. Ahead to </w:t>
            </w:r>
            <w:r w:rsidR="00C22444">
              <w:rPr>
                <w:rFonts w:ascii="Arial" w:hAnsi="Arial" w:cs="Arial"/>
                <w:sz w:val="20"/>
                <w:szCs w:val="20"/>
              </w:rPr>
              <w:t>F</w:t>
            </w:r>
            <w:r w:rsidR="00F3368B" w:rsidRPr="00EA6A00">
              <w:rPr>
                <w:rFonts w:ascii="Arial" w:hAnsi="Arial" w:cs="Arial"/>
                <w:sz w:val="20"/>
                <w:szCs w:val="20"/>
              </w:rPr>
              <w:t>.</w:t>
            </w:r>
            <w:r w:rsidR="006F72A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3368B" w:rsidRPr="00EA6A00">
              <w:rPr>
                <w:rFonts w:ascii="Arial" w:hAnsi="Arial" w:cs="Arial"/>
                <w:sz w:val="20"/>
                <w:szCs w:val="20"/>
              </w:rPr>
              <w:t>Astern)</w:t>
            </w:r>
            <w:r w:rsidR="00CD4179" w:rsidRPr="00CD4179">
              <w:rPr>
                <w:rFonts w:ascii="Arial" w:hAnsi="Arial" w:cs="Arial"/>
                <w:sz w:val="20"/>
                <w:szCs w:val="20"/>
                <w:u w:val="single"/>
              </w:rPr>
              <w:t xml:space="preserve"> </w:t>
            </w:r>
            <w:r w:rsidR="006414D6">
              <w:rPr>
                <w:rFonts w:ascii="Arial" w:hAnsi="Arial" w:cs="Arial"/>
                <w:sz w:val="20"/>
                <w:szCs w:val="20"/>
                <w:u w:val="single"/>
              </w:rPr>
              <w:t>3750ft</w:t>
            </w:r>
          </w:p>
        </w:tc>
      </w:tr>
      <w:tr w:rsidR="00D734C9" w:rsidRPr="00EA6A00" w:rsidTr="00A5135C">
        <w:tc>
          <w:tcPr>
            <w:tcW w:w="2264" w:type="dxa"/>
            <w:gridSpan w:val="2"/>
            <w:shd w:val="clear" w:color="auto" w:fill="auto"/>
          </w:tcPr>
          <w:p w:rsidR="00D734C9" w:rsidRPr="00C93237" w:rsidRDefault="00D734C9" w:rsidP="00EA6A00">
            <w:pPr>
              <w:spacing w:before="120" w:after="12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t>Propeller</w:t>
            </w:r>
            <w:r w:rsidR="005E4E46" w:rsidRPr="00C93237">
              <w:rPr>
                <w:rFonts w:ascii="Arial" w:hAnsi="Arial" w:cs="Arial"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2141" w:type="dxa"/>
            <w:shd w:val="clear" w:color="auto" w:fill="auto"/>
          </w:tcPr>
          <w:p w:rsidR="00D734C9" w:rsidRPr="00C93237" w:rsidRDefault="00D734C9" w:rsidP="00EA6A00">
            <w:pPr>
              <w:spacing w:before="120" w:after="12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t xml:space="preserve">Right / </w:t>
            </w:r>
            <w:r w:rsidRPr="00C93237">
              <w:rPr>
                <w:rFonts w:ascii="Arial" w:hAnsi="Arial" w:cs="Arial"/>
                <w:strike/>
                <w:sz w:val="20"/>
                <w:szCs w:val="20"/>
                <w:highlight w:val="yellow"/>
              </w:rPr>
              <w:t xml:space="preserve">Left </w:t>
            </w: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t>handed</w:t>
            </w:r>
          </w:p>
        </w:tc>
        <w:tc>
          <w:tcPr>
            <w:tcW w:w="3429" w:type="dxa"/>
            <w:shd w:val="clear" w:color="auto" w:fill="auto"/>
          </w:tcPr>
          <w:p w:rsidR="00D734C9" w:rsidRPr="00C93237" w:rsidRDefault="00D734C9" w:rsidP="009B523B">
            <w:pPr>
              <w:spacing w:before="120" w:after="12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t>Gyro Error</w:t>
            </w:r>
            <w:r w:rsidR="00EA6A00" w:rsidRPr="00C93237">
              <w:rPr>
                <w:rFonts w:ascii="Arial" w:hAnsi="Arial" w:cs="Arial"/>
                <w:sz w:val="20"/>
                <w:szCs w:val="20"/>
                <w:highlight w:val="yellow"/>
              </w:rPr>
              <w:t xml:space="preserve"> : </w:t>
            </w:r>
            <w:r w:rsidR="009B523B" w:rsidRPr="00C93237">
              <w:rPr>
                <w:rFonts w:ascii="Arial" w:hAnsi="Arial" w:cs="Arial"/>
                <w:sz w:val="20"/>
                <w:szCs w:val="20"/>
                <w:highlight w:val="yellow"/>
              </w:rPr>
              <w:t xml:space="preserve">º High (+) </w:t>
            </w:r>
            <w:r w:rsidR="00EA6A00" w:rsidRPr="00C93237">
              <w:rPr>
                <w:rFonts w:ascii="Arial" w:hAnsi="Arial" w:cs="Arial"/>
                <w:sz w:val="20"/>
                <w:szCs w:val="20"/>
                <w:highlight w:val="yellow"/>
              </w:rPr>
              <w:t>/</w:t>
            </w:r>
            <w:r w:rsidR="009B523B" w:rsidRPr="00C93237">
              <w:rPr>
                <w:rFonts w:ascii="Arial" w:hAnsi="Arial" w:cs="Arial"/>
                <w:sz w:val="20"/>
                <w:szCs w:val="20"/>
                <w:highlight w:val="yellow"/>
              </w:rPr>
              <w:t xml:space="preserve"> Low (-) </w:t>
            </w:r>
          </w:p>
        </w:tc>
        <w:tc>
          <w:tcPr>
            <w:tcW w:w="1185" w:type="dxa"/>
            <w:shd w:val="clear" w:color="auto" w:fill="auto"/>
          </w:tcPr>
          <w:p w:rsidR="00D734C9" w:rsidRPr="00C93237" w:rsidRDefault="00B00CF1" w:rsidP="00EA6A00">
            <w:pPr>
              <w:spacing w:before="120" w:after="12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93237">
              <w:rPr>
                <w:rFonts w:ascii="Arial" w:hAnsi="Arial" w:cs="Arial"/>
                <w:sz w:val="20"/>
                <w:szCs w:val="20"/>
                <w:highlight w:val="yellow"/>
              </w:rPr>
              <w:t xml:space="preserve">   0</w:t>
            </w:r>
            <w:r w:rsidR="009B523B" w:rsidRPr="00C93237">
              <w:rPr>
                <w:rFonts w:ascii="Arial" w:hAnsi="Arial" w:cs="Arial"/>
                <w:sz w:val="20"/>
                <w:szCs w:val="20"/>
                <w:highlight w:val="yellow"/>
              </w:rPr>
              <w:t xml:space="preserve">  º H / L</w:t>
            </w:r>
          </w:p>
        </w:tc>
      </w:tr>
      <w:tr w:rsidR="00F81309" w:rsidRPr="00EA6A00" w:rsidTr="00A5135C">
        <w:trPr>
          <w:trHeight w:val="340"/>
        </w:trPr>
        <w:tc>
          <w:tcPr>
            <w:tcW w:w="9019" w:type="dxa"/>
            <w:gridSpan w:val="5"/>
            <w:shd w:val="clear" w:color="auto" w:fill="auto"/>
          </w:tcPr>
          <w:p w:rsidR="00D70F7D" w:rsidRPr="00EA6A00" w:rsidRDefault="00D70F7D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378A" w:rsidRPr="00EA6A00" w:rsidTr="00A5135C">
        <w:trPr>
          <w:trHeight w:val="1213"/>
        </w:trPr>
        <w:tc>
          <w:tcPr>
            <w:tcW w:w="9019" w:type="dxa"/>
            <w:gridSpan w:val="5"/>
            <w:shd w:val="clear" w:color="auto" w:fill="auto"/>
          </w:tcPr>
          <w:p w:rsidR="00B61BBE" w:rsidRPr="00B61BBE" w:rsidRDefault="00B61BBE" w:rsidP="00B61BBE">
            <w:pPr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B61BBE"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  <w:t>Manoeuvring on ships fitted with bridge control:</w:t>
            </w:r>
          </w:p>
          <w:p w:rsidR="00B61BBE" w:rsidRPr="00A5135C" w:rsidRDefault="00B61BBE" w:rsidP="000B2DF3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Operation may be done using Bridge control after risk assessment by Master and Chief Engineer except for JNS vessels</w:t>
            </w:r>
            <w:r w:rsidR="00CF123E" w:rsidRPr="00A5135C">
              <w:rPr>
                <w:rFonts w:ascii="Arial" w:hAnsi="Arial" w:cs="Arial"/>
                <w:sz w:val="20"/>
                <w:szCs w:val="20"/>
              </w:rPr>
              <w:t>.</w:t>
            </w:r>
            <w:r w:rsidRPr="00A5135C">
              <w:t xml:space="preserve"> </w:t>
            </w:r>
          </w:p>
          <w:p w:rsidR="00C22444" w:rsidRPr="00EA6A00" w:rsidRDefault="00B61BBE" w:rsidP="00B61BBE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C/Engineer shall ensure that the ME is tested on Bridge and ECR control both ahead and astern prior manoeuvring and then changed to Bridge or ECR control as appropriate.</w:t>
            </w:r>
          </w:p>
        </w:tc>
      </w:tr>
    </w:tbl>
    <w:tbl>
      <w:tblPr>
        <w:tblStyle w:val="TableGrid1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00"/>
        <w:gridCol w:w="2700"/>
        <w:gridCol w:w="3600"/>
      </w:tblGrid>
      <w:tr w:rsidR="00F2517F" w:rsidRPr="00AA02A0" w:rsidTr="00C22444">
        <w:trPr>
          <w:trHeight w:val="297"/>
        </w:trPr>
        <w:tc>
          <w:tcPr>
            <w:tcW w:w="2700" w:type="dxa"/>
            <w:shd w:val="clear" w:color="auto" w:fill="FFFFFF" w:themeFill="background1"/>
          </w:tcPr>
          <w:p w:rsidR="00F2517F" w:rsidRPr="00AA02A0" w:rsidRDefault="00F2517F" w:rsidP="003F571E">
            <w:pPr>
              <w:pStyle w:val="AE-GeneralText"/>
              <w:spacing w:before="120"/>
              <w:ind w:left="0"/>
              <w:jc w:val="center"/>
              <w:rPr>
                <w:sz w:val="20"/>
              </w:rPr>
            </w:pPr>
            <w:r>
              <w:rPr>
                <w:color w:val="C4BC96" w:themeColor="background2" w:themeShade="BF"/>
                <w:sz w:val="20"/>
              </w:rPr>
              <w:t xml:space="preserve">Duty Officer: </w:t>
            </w:r>
            <w:r w:rsidRPr="00AA02A0">
              <w:rPr>
                <w:color w:val="C4BC96" w:themeColor="background2" w:themeShade="BF"/>
                <w:sz w:val="20"/>
              </w:rPr>
              <w:t>Name / Sign</w:t>
            </w:r>
          </w:p>
        </w:tc>
        <w:tc>
          <w:tcPr>
            <w:tcW w:w="2700" w:type="dxa"/>
            <w:shd w:val="clear" w:color="auto" w:fill="FFFFFF" w:themeFill="background1"/>
          </w:tcPr>
          <w:p w:rsidR="00F2517F" w:rsidRPr="00AA02A0" w:rsidRDefault="00F2517F" w:rsidP="003F571E">
            <w:pPr>
              <w:pStyle w:val="AE-GeneralText"/>
              <w:spacing w:before="120"/>
              <w:ind w:left="0"/>
              <w:jc w:val="center"/>
              <w:rPr>
                <w:sz w:val="20"/>
              </w:rPr>
            </w:pPr>
            <w:r>
              <w:rPr>
                <w:color w:val="C4BC96" w:themeColor="background2" w:themeShade="BF"/>
                <w:sz w:val="20"/>
              </w:rPr>
              <w:t xml:space="preserve">Master:  </w:t>
            </w:r>
            <w:r w:rsidRPr="00AA02A0">
              <w:rPr>
                <w:color w:val="C4BC96" w:themeColor="background2" w:themeShade="BF"/>
                <w:sz w:val="20"/>
              </w:rPr>
              <w:t>Name / Sign</w:t>
            </w:r>
          </w:p>
        </w:tc>
        <w:tc>
          <w:tcPr>
            <w:tcW w:w="3600" w:type="dxa"/>
            <w:shd w:val="clear" w:color="auto" w:fill="FFFFFF" w:themeFill="background1"/>
          </w:tcPr>
          <w:p w:rsidR="00F2517F" w:rsidRPr="00AA02A0" w:rsidRDefault="00F2517F" w:rsidP="003F571E">
            <w:pPr>
              <w:pStyle w:val="AE-GeneralText"/>
              <w:spacing w:before="120"/>
              <w:ind w:left="0"/>
              <w:jc w:val="center"/>
              <w:rPr>
                <w:sz w:val="20"/>
              </w:rPr>
            </w:pPr>
            <w:r>
              <w:rPr>
                <w:color w:val="C4BC96" w:themeColor="background2" w:themeShade="BF"/>
                <w:sz w:val="20"/>
              </w:rPr>
              <w:t xml:space="preserve">Pilot : </w:t>
            </w:r>
            <w:r w:rsidRPr="00AA02A0">
              <w:rPr>
                <w:color w:val="C4BC96" w:themeColor="background2" w:themeShade="BF"/>
                <w:sz w:val="20"/>
              </w:rPr>
              <w:t>Name / Sign</w:t>
            </w:r>
          </w:p>
        </w:tc>
      </w:tr>
    </w:tbl>
    <w:p w:rsidR="00EA6A00" w:rsidRPr="00EA6A00" w:rsidRDefault="00EA6A00" w:rsidP="00EA6A00">
      <w:pPr>
        <w:rPr>
          <w:rFonts w:ascii="Arial" w:hAnsi="Arial" w:cs="Arial"/>
          <w:b/>
          <w:sz w:val="20"/>
          <w:szCs w:val="20"/>
        </w:rPr>
      </w:pPr>
    </w:p>
    <w:sectPr w:rsidR="00EA6A00" w:rsidRPr="00EA6A00" w:rsidSect="00063844">
      <w:headerReference w:type="default" r:id="rId12"/>
      <w:footerReference w:type="default" r:id="rId13"/>
      <w:pgSz w:w="11909" w:h="16834" w:code="9"/>
      <w:pgMar w:top="649" w:right="1440" w:bottom="810" w:left="1440" w:header="360" w:footer="3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766D" w:rsidRDefault="00F9766D">
      <w:r>
        <w:separator/>
      </w:r>
    </w:p>
  </w:endnote>
  <w:endnote w:type="continuationSeparator" w:id="0">
    <w:p w:rsidR="00F9766D" w:rsidRDefault="00F976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@SimSun"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5901" w:rsidRDefault="00234A3B" w:rsidP="00FD0547">
    <w:pPr>
      <w:pStyle w:val="Footer"/>
      <w:tabs>
        <w:tab w:val="clear" w:pos="8640"/>
        <w:tab w:val="right" w:pos="9720"/>
      </w:tabs>
      <w:rPr>
        <w:rFonts w:ascii="Arial" w:hAnsi="Arial" w:cs="Arial"/>
        <w:b w:val="0"/>
        <w:bCs/>
        <w:sz w:val="16"/>
        <w:szCs w:val="16"/>
      </w:rPr>
    </w:pPr>
    <w:r w:rsidRPr="00DA5901">
      <w:rPr>
        <w:rFonts w:ascii="Arial" w:hAnsi="Arial" w:cs="Arial"/>
        <w:b w:val="0"/>
        <w:bCs/>
        <w:sz w:val="16"/>
        <w:szCs w:val="16"/>
      </w:rPr>
      <w:t>I</w:t>
    </w:r>
    <w:r w:rsidR="00A9380A">
      <w:rPr>
        <w:rFonts w:ascii="Arial" w:hAnsi="Arial" w:cs="Arial"/>
        <w:b w:val="0"/>
        <w:bCs/>
        <w:sz w:val="16"/>
        <w:szCs w:val="16"/>
      </w:rPr>
      <w:t xml:space="preserve">ssued/Rev: </w:t>
    </w:r>
    <w:r w:rsidR="008D7724">
      <w:rPr>
        <w:rFonts w:ascii="Arial" w:hAnsi="Arial" w:cs="Arial"/>
        <w:b w:val="0"/>
        <w:bCs/>
        <w:sz w:val="16"/>
        <w:szCs w:val="16"/>
      </w:rPr>
      <w:t>3</w:t>
    </w:r>
    <w:r w:rsidR="005F7962">
      <w:rPr>
        <w:rFonts w:ascii="Arial" w:hAnsi="Arial" w:cs="Arial"/>
        <w:b w:val="0"/>
        <w:bCs/>
        <w:sz w:val="16"/>
        <w:szCs w:val="16"/>
      </w:rPr>
      <w:t>1</w:t>
    </w:r>
    <w:r w:rsidR="00A9380A">
      <w:rPr>
        <w:rFonts w:ascii="Arial" w:hAnsi="Arial" w:cs="Arial"/>
        <w:b w:val="0"/>
        <w:bCs/>
        <w:sz w:val="16"/>
        <w:szCs w:val="16"/>
      </w:rPr>
      <w:t>.</w:t>
    </w:r>
    <w:r w:rsidR="00CF123E">
      <w:rPr>
        <w:rFonts w:ascii="Arial" w:hAnsi="Arial" w:cs="Arial"/>
        <w:b w:val="0"/>
        <w:bCs/>
        <w:sz w:val="16"/>
        <w:szCs w:val="16"/>
      </w:rPr>
      <w:t>0</w:t>
    </w:r>
    <w:r w:rsidR="008D7724">
      <w:rPr>
        <w:rFonts w:ascii="Arial" w:hAnsi="Arial" w:cs="Arial"/>
        <w:b w:val="0"/>
        <w:bCs/>
        <w:sz w:val="16"/>
        <w:szCs w:val="16"/>
      </w:rPr>
      <w:t>3</w:t>
    </w:r>
    <w:r w:rsidR="00A9380A">
      <w:rPr>
        <w:rFonts w:ascii="Arial" w:hAnsi="Arial" w:cs="Arial"/>
        <w:b w:val="0"/>
        <w:bCs/>
        <w:sz w:val="16"/>
        <w:szCs w:val="16"/>
      </w:rPr>
      <w:t>.2</w:t>
    </w:r>
    <w:r w:rsidR="00CF123E">
      <w:rPr>
        <w:rFonts w:ascii="Arial" w:hAnsi="Arial" w:cs="Arial"/>
        <w:b w:val="0"/>
        <w:bCs/>
        <w:sz w:val="16"/>
        <w:szCs w:val="16"/>
      </w:rPr>
      <w:t>4</w:t>
    </w:r>
    <w:r w:rsidRPr="00DA5901">
      <w:rPr>
        <w:rFonts w:ascii="Arial" w:hAnsi="Arial" w:cs="Arial"/>
        <w:b w:val="0"/>
        <w:bCs/>
        <w:sz w:val="16"/>
        <w:szCs w:val="16"/>
      </w:rPr>
      <w:t>/</w:t>
    </w:r>
    <w:r w:rsidR="00CF123E">
      <w:rPr>
        <w:rFonts w:ascii="Arial" w:hAnsi="Arial" w:cs="Arial"/>
        <w:b w:val="0"/>
        <w:bCs/>
        <w:sz w:val="16"/>
        <w:szCs w:val="16"/>
      </w:rPr>
      <w:t>10</w:t>
    </w:r>
    <w:r w:rsidR="00DA5901">
      <w:rPr>
        <w:rFonts w:ascii="Arial" w:hAnsi="Arial" w:cs="Arial"/>
        <w:b w:val="0"/>
        <w:bCs/>
        <w:sz w:val="16"/>
        <w:szCs w:val="16"/>
      </w:rPr>
      <w:t xml:space="preserve">  </w:t>
    </w:r>
  </w:p>
  <w:p w:rsidR="00234A3B" w:rsidRPr="00DA5901" w:rsidRDefault="00234A3B" w:rsidP="00FD0547">
    <w:pPr>
      <w:pStyle w:val="Footer"/>
      <w:tabs>
        <w:tab w:val="clear" w:pos="8640"/>
        <w:tab w:val="right" w:pos="9720"/>
      </w:tabs>
      <w:rPr>
        <w:rStyle w:val="PageNumber"/>
        <w:rFonts w:ascii="Arial" w:hAnsi="Arial" w:cs="Arial"/>
        <w:b w:val="0"/>
        <w:bCs/>
        <w:sz w:val="16"/>
        <w:szCs w:val="16"/>
      </w:rPr>
    </w:pPr>
    <w:r w:rsidRPr="00DA5901">
      <w:rPr>
        <w:rFonts w:ascii="Arial" w:hAnsi="Arial" w:cs="Arial"/>
        <w:b w:val="0"/>
        <w:bCs/>
        <w:sz w:val="16"/>
        <w:szCs w:val="16"/>
      </w:rPr>
      <w:t>Print the card after entering the static data. Dynamic data can be updated by hand and handed over to pilo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766D" w:rsidRDefault="00F9766D">
      <w:r>
        <w:separator/>
      </w:r>
    </w:p>
  </w:footnote>
  <w:footnote w:type="continuationSeparator" w:id="0">
    <w:p w:rsidR="00F9766D" w:rsidRDefault="00F976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47DF" w:rsidRDefault="00B75997" w:rsidP="00063844">
    <w:pPr>
      <w:tabs>
        <w:tab w:val="left" w:pos="0"/>
        <w:tab w:val="center" w:pos="4320"/>
        <w:tab w:val="right" w:pos="14400"/>
      </w:tabs>
      <w:suppressAutoHyphens/>
      <w:spacing w:before="120" w:after="120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noProof/>
        <w:sz w:val="20"/>
        <w:szCs w:val="20"/>
        <w:lang w:eastAsia="zh-CN"/>
      </w:rPr>
      <w:drawing>
        <wp:inline distT="0" distB="0" distL="0" distR="0" wp14:anchorId="0C959D54" wp14:editId="62C16054">
          <wp:extent cx="1054100" cy="241300"/>
          <wp:effectExtent l="0" t="0" r="0" b="0"/>
          <wp:docPr id="54" name="Picture 1" descr="PB logo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B logo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4100" cy="241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B1338">
      <w:rPr>
        <w:rFonts w:ascii="Arial" w:hAnsi="Arial" w:cs="Arial"/>
        <w:b/>
        <w:bCs/>
        <w:sz w:val="20"/>
        <w:szCs w:val="20"/>
      </w:rPr>
      <w:t xml:space="preserve">                                                        </w:t>
    </w:r>
  </w:p>
  <w:p w:rsidR="00234A3B" w:rsidRPr="00D826C4" w:rsidRDefault="004E0F81" w:rsidP="00B447DF">
    <w:pPr>
      <w:tabs>
        <w:tab w:val="left" w:pos="0"/>
        <w:tab w:val="center" w:pos="4320"/>
        <w:tab w:val="right" w:pos="14400"/>
      </w:tabs>
      <w:suppressAutoHyphens/>
      <w:spacing w:after="120"/>
      <w:jc w:val="right"/>
    </w:pPr>
    <w:r>
      <w:rPr>
        <w:rFonts w:ascii="Arial" w:hAnsi="Arial" w:cs="Arial"/>
        <w:b/>
        <w:bCs/>
        <w:sz w:val="20"/>
        <w:szCs w:val="20"/>
      </w:rPr>
      <w:t xml:space="preserve">Pilot Card </w:t>
    </w:r>
    <w:r w:rsidRPr="001F23B6">
      <w:rPr>
        <w:rFonts w:ascii="Arial" w:hAnsi="Arial" w:cs="Arial"/>
        <w:b/>
        <w:bCs/>
        <w:sz w:val="20"/>
        <w:szCs w:val="20"/>
      </w:rPr>
      <w:t>(</w:t>
    </w:r>
    <w:r w:rsidR="00234A3B" w:rsidRPr="001F23B6">
      <w:rPr>
        <w:rFonts w:ascii="Arial" w:hAnsi="Arial" w:cs="Arial"/>
        <w:b/>
        <w:bCs/>
        <w:sz w:val="20"/>
        <w:szCs w:val="20"/>
      </w:rPr>
      <w:t>BR-</w:t>
    </w:r>
    <w:r w:rsidR="00234A3B">
      <w:rPr>
        <w:rFonts w:ascii="Arial" w:hAnsi="Arial" w:cs="Arial"/>
        <w:b/>
        <w:bCs/>
        <w:sz w:val="20"/>
        <w:szCs w:val="20"/>
      </w:rPr>
      <w:t>08</w:t>
    </w:r>
    <w:r>
      <w:rPr>
        <w:rFonts w:ascii="Arial" w:hAnsi="Arial" w:cs="Arial"/>
        <w:b/>
        <w:bCs/>
        <w:sz w:val="20"/>
        <w:szCs w:val="20"/>
      </w:rPr>
      <w:t>A</w:t>
    </w:r>
    <w:r w:rsidR="00234A3B">
      <w:rPr>
        <w:rFonts w:ascii="Arial" w:hAnsi="Arial" w:cs="Arial"/>
        <w:b/>
        <w:bCs/>
        <w:sz w:val="20"/>
        <w:szCs w:val="20"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A2C26C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ECD7581"/>
    <w:multiLevelType w:val="hybridMultilevel"/>
    <w:tmpl w:val="F8C2D620"/>
    <w:lvl w:ilvl="0" w:tplc="27F67CD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565466"/>
    <w:multiLevelType w:val="hybridMultilevel"/>
    <w:tmpl w:val="2B7EFF7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0D298C"/>
    <w:multiLevelType w:val="hybridMultilevel"/>
    <w:tmpl w:val="32728F32"/>
    <w:lvl w:ilvl="0" w:tplc="5FEC433E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9C63F3A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>
    <w:nsid w:val="2E181CB3"/>
    <w:multiLevelType w:val="hybridMultilevel"/>
    <w:tmpl w:val="8F60E4E0"/>
    <w:lvl w:ilvl="0" w:tplc="04090001">
      <w:start w:val="1"/>
      <w:numFmt w:val="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6">
    <w:nsid w:val="350137EB"/>
    <w:multiLevelType w:val="hybridMultilevel"/>
    <w:tmpl w:val="F1525D9A"/>
    <w:lvl w:ilvl="0" w:tplc="9238F74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9E01472"/>
    <w:multiLevelType w:val="hybridMultilevel"/>
    <w:tmpl w:val="345E787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9E63FB"/>
    <w:multiLevelType w:val="hybridMultilevel"/>
    <w:tmpl w:val="ADCE58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A3325C"/>
    <w:multiLevelType w:val="singleLevel"/>
    <w:tmpl w:val="4A121AE6"/>
    <w:lvl w:ilvl="0">
      <w:start w:val="3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0">
    <w:nsid w:val="4A171B7C"/>
    <w:multiLevelType w:val="singleLevel"/>
    <w:tmpl w:val="38DA9272"/>
    <w:lvl w:ilvl="0">
      <w:start w:val="2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>
    <w:nsid w:val="4CC6184A"/>
    <w:multiLevelType w:val="singleLevel"/>
    <w:tmpl w:val="26A27870"/>
    <w:lvl w:ilvl="0">
      <w:start w:val="2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 w:val="0"/>
        <w:u w:val="none"/>
      </w:rPr>
    </w:lvl>
  </w:abstractNum>
  <w:abstractNum w:abstractNumId="12">
    <w:nsid w:val="505B77C4"/>
    <w:multiLevelType w:val="hybridMultilevel"/>
    <w:tmpl w:val="BB228CDA"/>
    <w:lvl w:ilvl="0" w:tplc="995E5716">
      <w:start w:val="1"/>
      <w:numFmt w:val="bullet"/>
      <w:lvlText w:val=""/>
      <w:lvlJc w:val="left"/>
      <w:pPr>
        <w:tabs>
          <w:tab w:val="num" w:pos="288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226481E"/>
    <w:multiLevelType w:val="hybridMultilevel"/>
    <w:tmpl w:val="B4ACBCBA"/>
    <w:lvl w:ilvl="0" w:tplc="93862630">
      <w:start w:val="1"/>
      <w:numFmt w:val="bullet"/>
      <w:lvlText w:val=""/>
      <w:lvlJc w:val="left"/>
      <w:pPr>
        <w:tabs>
          <w:tab w:val="num" w:pos="216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9DA5A6B"/>
    <w:multiLevelType w:val="hybridMultilevel"/>
    <w:tmpl w:val="2DB4C3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5F41F8"/>
    <w:multiLevelType w:val="hybridMultilevel"/>
    <w:tmpl w:val="08E204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F592331"/>
    <w:multiLevelType w:val="singleLevel"/>
    <w:tmpl w:val="A03E0386"/>
    <w:lvl w:ilvl="0">
      <w:start w:val="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7">
    <w:nsid w:val="61DD2E8B"/>
    <w:multiLevelType w:val="hybridMultilevel"/>
    <w:tmpl w:val="AACE19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BD41B1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9">
    <w:nsid w:val="678232D5"/>
    <w:multiLevelType w:val="hybridMultilevel"/>
    <w:tmpl w:val="F1F49FA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9010A16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1">
    <w:nsid w:val="6CE300C3"/>
    <w:multiLevelType w:val="singleLevel"/>
    <w:tmpl w:val="CE6EDBEC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22">
    <w:nsid w:val="6DF64CFE"/>
    <w:multiLevelType w:val="hybridMultilevel"/>
    <w:tmpl w:val="A2703584"/>
    <w:lvl w:ilvl="0" w:tplc="8D44FD8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8D7916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7DE50528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>
    <w:nsid w:val="7F9D0FF0"/>
    <w:multiLevelType w:val="hybridMultilevel"/>
    <w:tmpl w:val="B4BC28FA"/>
    <w:lvl w:ilvl="0" w:tplc="FFFFFFFF">
      <w:start w:val="1"/>
      <w:numFmt w:val="decimal"/>
      <w:pStyle w:val="ListNumb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decimal"/>
      <w:pStyle w:val="ListNumb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21"/>
  </w:num>
  <w:num w:numId="3">
    <w:abstractNumId w:val="10"/>
  </w:num>
  <w:num w:numId="4">
    <w:abstractNumId w:val="18"/>
  </w:num>
  <w:num w:numId="5">
    <w:abstractNumId w:val="20"/>
  </w:num>
  <w:num w:numId="6">
    <w:abstractNumId w:val="4"/>
  </w:num>
  <w:num w:numId="7">
    <w:abstractNumId w:val="23"/>
  </w:num>
  <w:num w:numId="8">
    <w:abstractNumId w:val="9"/>
  </w:num>
  <w:num w:numId="9">
    <w:abstractNumId w:val="11"/>
  </w:num>
  <w:num w:numId="10">
    <w:abstractNumId w:val="16"/>
  </w:num>
  <w:num w:numId="11">
    <w:abstractNumId w:val="25"/>
  </w:num>
  <w:num w:numId="12">
    <w:abstractNumId w:val="5"/>
  </w:num>
  <w:num w:numId="13">
    <w:abstractNumId w:val="0"/>
  </w:num>
  <w:num w:numId="14">
    <w:abstractNumId w:val="13"/>
  </w:num>
  <w:num w:numId="15">
    <w:abstractNumId w:val="3"/>
  </w:num>
  <w:num w:numId="16">
    <w:abstractNumId w:val="19"/>
  </w:num>
  <w:num w:numId="17">
    <w:abstractNumId w:val="12"/>
  </w:num>
  <w:num w:numId="18">
    <w:abstractNumId w:val="8"/>
  </w:num>
  <w:num w:numId="19">
    <w:abstractNumId w:val="14"/>
  </w:num>
  <w:num w:numId="20">
    <w:abstractNumId w:val="22"/>
  </w:num>
  <w:num w:numId="21">
    <w:abstractNumId w:val="17"/>
  </w:num>
  <w:num w:numId="22">
    <w:abstractNumId w:val="7"/>
  </w:num>
  <w:num w:numId="23">
    <w:abstractNumId w:val="2"/>
  </w:num>
  <w:num w:numId="24">
    <w:abstractNumId w:val="6"/>
  </w:num>
  <w:num w:numId="25">
    <w:abstractNumId w:val="15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MLYwMTMxtTAyMDNU0lEKTi0uzszPAykwqgUAhEZZXCwAAAA="/>
  </w:docVars>
  <w:rsids>
    <w:rsidRoot w:val="00A84206"/>
    <w:rsid w:val="000023CA"/>
    <w:rsid w:val="000136F5"/>
    <w:rsid w:val="00020A81"/>
    <w:rsid w:val="00024866"/>
    <w:rsid w:val="0002739E"/>
    <w:rsid w:val="0003153A"/>
    <w:rsid w:val="00031945"/>
    <w:rsid w:val="00036A1D"/>
    <w:rsid w:val="0003781F"/>
    <w:rsid w:val="00050DF4"/>
    <w:rsid w:val="00054D09"/>
    <w:rsid w:val="00057E3E"/>
    <w:rsid w:val="00063844"/>
    <w:rsid w:val="00063A66"/>
    <w:rsid w:val="0007271F"/>
    <w:rsid w:val="000768F8"/>
    <w:rsid w:val="00087356"/>
    <w:rsid w:val="00090F5F"/>
    <w:rsid w:val="000A2EF5"/>
    <w:rsid w:val="000B4101"/>
    <w:rsid w:val="000C4069"/>
    <w:rsid w:val="000C5CEC"/>
    <w:rsid w:val="000C6DEE"/>
    <w:rsid w:val="000E3D0F"/>
    <w:rsid w:val="000F36FF"/>
    <w:rsid w:val="000F7B83"/>
    <w:rsid w:val="0010269E"/>
    <w:rsid w:val="00104ACA"/>
    <w:rsid w:val="001116AE"/>
    <w:rsid w:val="001122B8"/>
    <w:rsid w:val="00112A91"/>
    <w:rsid w:val="00113BD9"/>
    <w:rsid w:val="001174FE"/>
    <w:rsid w:val="0012179B"/>
    <w:rsid w:val="00130B18"/>
    <w:rsid w:val="00132C99"/>
    <w:rsid w:val="001361F3"/>
    <w:rsid w:val="00137B72"/>
    <w:rsid w:val="001422A7"/>
    <w:rsid w:val="00142A92"/>
    <w:rsid w:val="00142AC6"/>
    <w:rsid w:val="001469A4"/>
    <w:rsid w:val="00157BC4"/>
    <w:rsid w:val="00161D6D"/>
    <w:rsid w:val="00162117"/>
    <w:rsid w:val="0016486F"/>
    <w:rsid w:val="00170042"/>
    <w:rsid w:val="00172B5B"/>
    <w:rsid w:val="00185C21"/>
    <w:rsid w:val="00186825"/>
    <w:rsid w:val="0019220F"/>
    <w:rsid w:val="00193A8D"/>
    <w:rsid w:val="001A3D2A"/>
    <w:rsid w:val="001A3D7B"/>
    <w:rsid w:val="001B4AA4"/>
    <w:rsid w:val="001B654B"/>
    <w:rsid w:val="001B713A"/>
    <w:rsid w:val="001B7617"/>
    <w:rsid w:val="001B7D73"/>
    <w:rsid w:val="001C07CC"/>
    <w:rsid w:val="001C2DC9"/>
    <w:rsid w:val="001D0411"/>
    <w:rsid w:val="001D5009"/>
    <w:rsid w:val="001D549D"/>
    <w:rsid w:val="001E5562"/>
    <w:rsid w:val="001E5B92"/>
    <w:rsid w:val="001E5F36"/>
    <w:rsid w:val="001E5F79"/>
    <w:rsid w:val="001E7135"/>
    <w:rsid w:val="001F48D0"/>
    <w:rsid w:val="001F739B"/>
    <w:rsid w:val="002026C2"/>
    <w:rsid w:val="002103AF"/>
    <w:rsid w:val="00212B67"/>
    <w:rsid w:val="0021329D"/>
    <w:rsid w:val="00226E3B"/>
    <w:rsid w:val="00234A3B"/>
    <w:rsid w:val="00237990"/>
    <w:rsid w:val="00237B56"/>
    <w:rsid w:val="00243891"/>
    <w:rsid w:val="00245D0C"/>
    <w:rsid w:val="0025081E"/>
    <w:rsid w:val="00254744"/>
    <w:rsid w:val="002604B9"/>
    <w:rsid w:val="00261800"/>
    <w:rsid w:val="00266822"/>
    <w:rsid w:val="00285518"/>
    <w:rsid w:val="002865BB"/>
    <w:rsid w:val="00286864"/>
    <w:rsid w:val="00291F97"/>
    <w:rsid w:val="002A7021"/>
    <w:rsid w:val="002B4BAA"/>
    <w:rsid w:val="002B5C4C"/>
    <w:rsid w:val="002B6BD5"/>
    <w:rsid w:val="002C1A52"/>
    <w:rsid w:val="002C402A"/>
    <w:rsid w:val="002C628B"/>
    <w:rsid w:val="002D364C"/>
    <w:rsid w:val="002D378A"/>
    <w:rsid w:val="002D5B46"/>
    <w:rsid w:val="002E0B5F"/>
    <w:rsid w:val="002E2FB0"/>
    <w:rsid w:val="002E57E7"/>
    <w:rsid w:val="002E5E28"/>
    <w:rsid w:val="002F5E92"/>
    <w:rsid w:val="002F7ACF"/>
    <w:rsid w:val="003048F4"/>
    <w:rsid w:val="0031378E"/>
    <w:rsid w:val="003164BD"/>
    <w:rsid w:val="003223F4"/>
    <w:rsid w:val="00323B1A"/>
    <w:rsid w:val="00327E20"/>
    <w:rsid w:val="00330D1B"/>
    <w:rsid w:val="003365D8"/>
    <w:rsid w:val="00343FFA"/>
    <w:rsid w:val="003611FF"/>
    <w:rsid w:val="00362842"/>
    <w:rsid w:val="00363E1D"/>
    <w:rsid w:val="00365729"/>
    <w:rsid w:val="0036663C"/>
    <w:rsid w:val="003678DF"/>
    <w:rsid w:val="003706E8"/>
    <w:rsid w:val="00373D46"/>
    <w:rsid w:val="0037518F"/>
    <w:rsid w:val="003872EA"/>
    <w:rsid w:val="003945F3"/>
    <w:rsid w:val="0039484D"/>
    <w:rsid w:val="003960B7"/>
    <w:rsid w:val="0039766D"/>
    <w:rsid w:val="003A1434"/>
    <w:rsid w:val="003A5255"/>
    <w:rsid w:val="003A59BE"/>
    <w:rsid w:val="003B0EE0"/>
    <w:rsid w:val="003B0F37"/>
    <w:rsid w:val="003B3695"/>
    <w:rsid w:val="003C5591"/>
    <w:rsid w:val="003D02A0"/>
    <w:rsid w:val="003E0C04"/>
    <w:rsid w:val="003E38F3"/>
    <w:rsid w:val="003E6D96"/>
    <w:rsid w:val="003F161D"/>
    <w:rsid w:val="003F5A60"/>
    <w:rsid w:val="003F5CB2"/>
    <w:rsid w:val="00405C73"/>
    <w:rsid w:val="00412EA0"/>
    <w:rsid w:val="00416E2D"/>
    <w:rsid w:val="004224BE"/>
    <w:rsid w:val="00423079"/>
    <w:rsid w:val="00425129"/>
    <w:rsid w:val="00425E02"/>
    <w:rsid w:val="0042694A"/>
    <w:rsid w:val="004339A5"/>
    <w:rsid w:val="00442698"/>
    <w:rsid w:val="00444128"/>
    <w:rsid w:val="00450D7C"/>
    <w:rsid w:val="00460C6A"/>
    <w:rsid w:val="0046353F"/>
    <w:rsid w:val="00464243"/>
    <w:rsid w:val="00464E5F"/>
    <w:rsid w:val="00470681"/>
    <w:rsid w:val="00477055"/>
    <w:rsid w:val="00480386"/>
    <w:rsid w:val="00480BD9"/>
    <w:rsid w:val="00490D57"/>
    <w:rsid w:val="00496224"/>
    <w:rsid w:val="004A18A4"/>
    <w:rsid w:val="004A2593"/>
    <w:rsid w:val="004B30D9"/>
    <w:rsid w:val="004B4ACC"/>
    <w:rsid w:val="004B628B"/>
    <w:rsid w:val="004C1163"/>
    <w:rsid w:val="004C1D93"/>
    <w:rsid w:val="004C26CE"/>
    <w:rsid w:val="004C32B6"/>
    <w:rsid w:val="004D03D9"/>
    <w:rsid w:val="004D376C"/>
    <w:rsid w:val="004D6F5D"/>
    <w:rsid w:val="004E0F81"/>
    <w:rsid w:val="004E30D5"/>
    <w:rsid w:val="004F494B"/>
    <w:rsid w:val="004F4B1A"/>
    <w:rsid w:val="004F608B"/>
    <w:rsid w:val="004F6CD5"/>
    <w:rsid w:val="005012C4"/>
    <w:rsid w:val="00514084"/>
    <w:rsid w:val="00522F5A"/>
    <w:rsid w:val="00526D10"/>
    <w:rsid w:val="00527A19"/>
    <w:rsid w:val="0053545B"/>
    <w:rsid w:val="00536081"/>
    <w:rsid w:val="00547331"/>
    <w:rsid w:val="005525D6"/>
    <w:rsid w:val="00555F2D"/>
    <w:rsid w:val="00562C37"/>
    <w:rsid w:val="0056337A"/>
    <w:rsid w:val="00570B8E"/>
    <w:rsid w:val="0058079E"/>
    <w:rsid w:val="00592DB2"/>
    <w:rsid w:val="005A130F"/>
    <w:rsid w:val="005B2BC8"/>
    <w:rsid w:val="005C0C1C"/>
    <w:rsid w:val="005C3664"/>
    <w:rsid w:val="005C58DB"/>
    <w:rsid w:val="005D41B1"/>
    <w:rsid w:val="005E3AA3"/>
    <w:rsid w:val="005E4E46"/>
    <w:rsid w:val="005F12C1"/>
    <w:rsid w:val="005F1428"/>
    <w:rsid w:val="005F3E97"/>
    <w:rsid w:val="005F48FF"/>
    <w:rsid w:val="005F7962"/>
    <w:rsid w:val="00600676"/>
    <w:rsid w:val="00601B39"/>
    <w:rsid w:val="00603DF1"/>
    <w:rsid w:val="00607DAB"/>
    <w:rsid w:val="006100E2"/>
    <w:rsid w:val="00611947"/>
    <w:rsid w:val="00623432"/>
    <w:rsid w:val="006246B9"/>
    <w:rsid w:val="00626F93"/>
    <w:rsid w:val="006359D0"/>
    <w:rsid w:val="006367CD"/>
    <w:rsid w:val="00637F13"/>
    <w:rsid w:val="006414D6"/>
    <w:rsid w:val="00643D98"/>
    <w:rsid w:val="0065018B"/>
    <w:rsid w:val="00655F94"/>
    <w:rsid w:val="0066494A"/>
    <w:rsid w:val="006655AA"/>
    <w:rsid w:val="006724C2"/>
    <w:rsid w:val="0067339F"/>
    <w:rsid w:val="00673D19"/>
    <w:rsid w:val="00677251"/>
    <w:rsid w:val="0068477A"/>
    <w:rsid w:val="0069700E"/>
    <w:rsid w:val="006A1373"/>
    <w:rsid w:val="006A530A"/>
    <w:rsid w:val="006A7561"/>
    <w:rsid w:val="006B2674"/>
    <w:rsid w:val="006B31B2"/>
    <w:rsid w:val="006C0FF9"/>
    <w:rsid w:val="006C10CA"/>
    <w:rsid w:val="006C2E00"/>
    <w:rsid w:val="006D3B86"/>
    <w:rsid w:val="006E5DA4"/>
    <w:rsid w:val="006F3B99"/>
    <w:rsid w:val="006F669A"/>
    <w:rsid w:val="006F72AF"/>
    <w:rsid w:val="007002E6"/>
    <w:rsid w:val="0070079E"/>
    <w:rsid w:val="00704EFA"/>
    <w:rsid w:val="00706519"/>
    <w:rsid w:val="00712060"/>
    <w:rsid w:val="0071270C"/>
    <w:rsid w:val="007143E6"/>
    <w:rsid w:val="0071472C"/>
    <w:rsid w:val="00715383"/>
    <w:rsid w:val="00741941"/>
    <w:rsid w:val="007524D8"/>
    <w:rsid w:val="0075270C"/>
    <w:rsid w:val="00756B64"/>
    <w:rsid w:val="00760F25"/>
    <w:rsid w:val="0076285B"/>
    <w:rsid w:val="007669C2"/>
    <w:rsid w:val="00773366"/>
    <w:rsid w:val="0079032F"/>
    <w:rsid w:val="007958B7"/>
    <w:rsid w:val="007A36AB"/>
    <w:rsid w:val="007A39D4"/>
    <w:rsid w:val="007A3D5A"/>
    <w:rsid w:val="007B1338"/>
    <w:rsid w:val="007B1471"/>
    <w:rsid w:val="007B52A9"/>
    <w:rsid w:val="007C1E40"/>
    <w:rsid w:val="007C51C2"/>
    <w:rsid w:val="007C6A9D"/>
    <w:rsid w:val="007D165E"/>
    <w:rsid w:val="007D427F"/>
    <w:rsid w:val="007D470B"/>
    <w:rsid w:val="007D4DB6"/>
    <w:rsid w:val="007E07CE"/>
    <w:rsid w:val="007E134B"/>
    <w:rsid w:val="007E37C5"/>
    <w:rsid w:val="007E5547"/>
    <w:rsid w:val="007F0BC1"/>
    <w:rsid w:val="007F1F96"/>
    <w:rsid w:val="007F31AE"/>
    <w:rsid w:val="007F65D6"/>
    <w:rsid w:val="00803C4D"/>
    <w:rsid w:val="008068FD"/>
    <w:rsid w:val="0081078F"/>
    <w:rsid w:val="00811A02"/>
    <w:rsid w:val="00821116"/>
    <w:rsid w:val="00821259"/>
    <w:rsid w:val="008258C4"/>
    <w:rsid w:val="00827D4F"/>
    <w:rsid w:val="0084231C"/>
    <w:rsid w:val="00844AAD"/>
    <w:rsid w:val="00846E8E"/>
    <w:rsid w:val="00854B6A"/>
    <w:rsid w:val="00864E42"/>
    <w:rsid w:val="00885730"/>
    <w:rsid w:val="008867A6"/>
    <w:rsid w:val="008910B0"/>
    <w:rsid w:val="008964CC"/>
    <w:rsid w:val="008A1A30"/>
    <w:rsid w:val="008A1D6C"/>
    <w:rsid w:val="008B5DB3"/>
    <w:rsid w:val="008C2679"/>
    <w:rsid w:val="008D0050"/>
    <w:rsid w:val="008D7724"/>
    <w:rsid w:val="008D7AE9"/>
    <w:rsid w:val="008E765C"/>
    <w:rsid w:val="008F253C"/>
    <w:rsid w:val="008F455F"/>
    <w:rsid w:val="008F76E2"/>
    <w:rsid w:val="009004C6"/>
    <w:rsid w:val="00904FBA"/>
    <w:rsid w:val="0090539E"/>
    <w:rsid w:val="009064C1"/>
    <w:rsid w:val="0091018D"/>
    <w:rsid w:val="00913C45"/>
    <w:rsid w:val="009410CF"/>
    <w:rsid w:val="00945ED4"/>
    <w:rsid w:val="009502F9"/>
    <w:rsid w:val="00951B91"/>
    <w:rsid w:val="00951F24"/>
    <w:rsid w:val="0095283B"/>
    <w:rsid w:val="00952EDC"/>
    <w:rsid w:val="009543D4"/>
    <w:rsid w:val="009557AC"/>
    <w:rsid w:val="009558E2"/>
    <w:rsid w:val="00967920"/>
    <w:rsid w:val="00977920"/>
    <w:rsid w:val="009825AB"/>
    <w:rsid w:val="009838A0"/>
    <w:rsid w:val="00993421"/>
    <w:rsid w:val="00994146"/>
    <w:rsid w:val="009A0EFF"/>
    <w:rsid w:val="009A6A18"/>
    <w:rsid w:val="009B523B"/>
    <w:rsid w:val="009C2DE6"/>
    <w:rsid w:val="009C324D"/>
    <w:rsid w:val="009C38C2"/>
    <w:rsid w:val="009C4155"/>
    <w:rsid w:val="009C4F4D"/>
    <w:rsid w:val="009E07F5"/>
    <w:rsid w:val="009E2D5C"/>
    <w:rsid w:val="009E50A2"/>
    <w:rsid w:val="009E7AFC"/>
    <w:rsid w:val="009F1594"/>
    <w:rsid w:val="009F7B2E"/>
    <w:rsid w:val="00A00921"/>
    <w:rsid w:val="00A04083"/>
    <w:rsid w:val="00A06206"/>
    <w:rsid w:val="00A1687D"/>
    <w:rsid w:val="00A2136A"/>
    <w:rsid w:val="00A25AAA"/>
    <w:rsid w:val="00A274EF"/>
    <w:rsid w:val="00A27CFF"/>
    <w:rsid w:val="00A321C3"/>
    <w:rsid w:val="00A424D5"/>
    <w:rsid w:val="00A425D3"/>
    <w:rsid w:val="00A439FA"/>
    <w:rsid w:val="00A47587"/>
    <w:rsid w:val="00A5135C"/>
    <w:rsid w:val="00A53EC4"/>
    <w:rsid w:val="00A61BF8"/>
    <w:rsid w:val="00A652CD"/>
    <w:rsid w:val="00A65D99"/>
    <w:rsid w:val="00A722E6"/>
    <w:rsid w:val="00A7778F"/>
    <w:rsid w:val="00A77876"/>
    <w:rsid w:val="00A77997"/>
    <w:rsid w:val="00A81F38"/>
    <w:rsid w:val="00A84206"/>
    <w:rsid w:val="00A848DE"/>
    <w:rsid w:val="00A937FF"/>
    <w:rsid w:val="00A9380A"/>
    <w:rsid w:val="00AC004F"/>
    <w:rsid w:val="00AC2CCB"/>
    <w:rsid w:val="00AC4C34"/>
    <w:rsid w:val="00AC5F13"/>
    <w:rsid w:val="00AC66FC"/>
    <w:rsid w:val="00AE0E9F"/>
    <w:rsid w:val="00AE1057"/>
    <w:rsid w:val="00AE192D"/>
    <w:rsid w:val="00AE4BF2"/>
    <w:rsid w:val="00AE5357"/>
    <w:rsid w:val="00AF20C9"/>
    <w:rsid w:val="00AF2B56"/>
    <w:rsid w:val="00B00CF1"/>
    <w:rsid w:val="00B049CB"/>
    <w:rsid w:val="00B1316E"/>
    <w:rsid w:val="00B15BC9"/>
    <w:rsid w:val="00B16C50"/>
    <w:rsid w:val="00B17C2D"/>
    <w:rsid w:val="00B30998"/>
    <w:rsid w:val="00B316C3"/>
    <w:rsid w:val="00B34DB8"/>
    <w:rsid w:val="00B3749F"/>
    <w:rsid w:val="00B403CF"/>
    <w:rsid w:val="00B408BC"/>
    <w:rsid w:val="00B447DF"/>
    <w:rsid w:val="00B44E67"/>
    <w:rsid w:val="00B61BBE"/>
    <w:rsid w:val="00B63D5E"/>
    <w:rsid w:val="00B66826"/>
    <w:rsid w:val="00B75997"/>
    <w:rsid w:val="00B77C4D"/>
    <w:rsid w:val="00B946B0"/>
    <w:rsid w:val="00BA018C"/>
    <w:rsid w:val="00BA205A"/>
    <w:rsid w:val="00BA24F6"/>
    <w:rsid w:val="00BA2F83"/>
    <w:rsid w:val="00BB0030"/>
    <w:rsid w:val="00BC0B06"/>
    <w:rsid w:val="00BC7010"/>
    <w:rsid w:val="00BD03D7"/>
    <w:rsid w:val="00BD6B23"/>
    <w:rsid w:val="00BE00FD"/>
    <w:rsid w:val="00BE411C"/>
    <w:rsid w:val="00BE6472"/>
    <w:rsid w:val="00BE7453"/>
    <w:rsid w:val="00BF173D"/>
    <w:rsid w:val="00BF2772"/>
    <w:rsid w:val="00BF2AC1"/>
    <w:rsid w:val="00C06D82"/>
    <w:rsid w:val="00C06D87"/>
    <w:rsid w:val="00C07DBF"/>
    <w:rsid w:val="00C1029B"/>
    <w:rsid w:val="00C1244A"/>
    <w:rsid w:val="00C14B87"/>
    <w:rsid w:val="00C1779B"/>
    <w:rsid w:val="00C22444"/>
    <w:rsid w:val="00C31DF0"/>
    <w:rsid w:val="00C47AD9"/>
    <w:rsid w:val="00C5092A"/>
    <w:rsid w:val="00C516D1"/>
    <w:rsid w:val="00C56D76"/>
    <w:rsid w:val="00C67098"/>
    <w:rsid w:val="00C715C6"/>
    <w:rsid w:val="00C739C3"/>
    <w:rsid w:val="00C76C4C"/>
    <w:rsid w:val="00C80C3C"/>
    <w:rsid w:val="00C831E2"/>
    <w:rsid w:val="00C87309"/>
    <w:rsid w:val="00C93237"/>
    <w:rsid w:val="00C938EA"/>
    <w:rsid w:val="00C95101"/>
    <w:rsid w:val="00C9578B"/>
    <w:rsid w:val="00C967C6"/>
    <w:rsid w:val="00CA30E0"/>
    <w:rsid w:val="00CB70E1"/>
    <w:rsid w:val="00CB7C25"/>
    <w:rsid w:val="00CC0886"/>
    <w:rsid w:val="00CC2BA7"/>
    <w:rsid w:val="00CD4179"/>
    <w:rsid w:val="00CD6DE7"/>
    <w:rsid w:val="00CD7892"/>
    <w:rsid w:val="00CE2F72"/>
    <w:rsid w:val="00CE4254"/>
    <w:rsid w:val="00CE4F40"/>
    <w:rsid w:val="00CF123E"/>
    <w:rsid w:val="00CF5C7D"/>
    <w:rsid w:val="00CF799F"/>
    <w:rsid w:val="00D06AB5"/>
    <w:rsid w:val="00D23845"/>
    <w:rsid w:val="00D31CE8"/>
    <w:rsid w:val="00D32661"/>
    <w:rsid w:val="00D337E5"/>
    <w:rsid w:val="00D51D66"/>
    <w:rsid w:val="00D62287"/>
    <w:rsid w:val="00D64A4B"/>
    <w:rsid w:val="00D70011"/>
    <w:rsid w:val="00D70F7D"/>
    <w:rsid w:val="00D734C9"/>
    <w:rsid w:val="00D826C4"/>
    <w:rsid w:val="00D83872"/>
    <w:rsid w:val="00D855E1"/>
    <w:rsid w:val="00D916DB"/>
    <w:rsid w:val="00D91F97"/>
    <w:rsid w:val="00D95EE2"/>
    <w:rsid w:val="00DA5901"/>
    <w:rsid w:val="00DB1326"/>
    <w:rsid w:val="00DC00C7"/>
    <w:rsid w:val="00DC361F"/>
    <w:rsid w:val="00DD0FBF"/>
    <w:rsid w:val="00DD3748"/>
    <w:rsid w:val="00DE2C5B"/>
    <w:rsid w:val="00DF0858"/>
    <w:rsid w:val="00DF0860"/>
    <w:rsid w:val="00DF3F27"/>
    <w:rsid w:val="00E014D6"/>
    <w:rsid w:val="00E0787C"/>
    <w:rsid w:val="00E1128C"/>
    <w:rsid w:val="00E147CE"/>
    <w:rsid w:val="00E165B7"/>
    <w:rsid w:val="00E171E5"/>
    <w:rsid w:val="00E219DD"/>
    <w:rsid w:val="00E256BE"/>
    <w:rsid w:val="00E2613F"/>
    <w:rsid w:val="00E31D68"/>
    <w:rsid w:val="00E40DD9"/>
    <w:rsid w:val="00E43C85"/>
    <w:rsid w:val="00E4505A"/>
    <w:rsid w:val="00E5494D"/>
    <w:rsid w:val="00E54A0B"/>
    <w:rsid w:val="00E572C3"/>
    <w:rsid w:val="00E60C88"/>
    <w:rsid w:val="00E67650"/>
    <w:rsid w:val="00E73B82"/>
    <w:rsid w:val="00E81A69"/>
    <w:rsid w:val="00E84DB9"/>
    <w:rsid w:val="00E900F6"/>
    <w:rsid w:val="00E9380E"/>
    <w:rsid w:val="00E94985"/>
    <w:rsid w:val="00E97248"/>
    <w:rsid w:val="00EA6648"/>
    <w:rsid w:val="00EA6A00"/>
    <w:rsid w:val="00EB0F93"/>
    <w:rsid w:val="00EB2FE6"/>
    <w:rsid w:val="00EB300C"/>
    <w:rsid w:val="00EB5B88"/>
    <w:rsid w:val="00EC02EB"/>
    <w:rsid w:val="00EC4E0F"/>
    <w:rsid w:val="00EC6356"/>
    <w:rsid w:val="00EC71DD"/>
    <w:rsid w:val="00ED3357"/>
    <w:rsid w:val="00EE340E"/>
    <w:rsid w:val="00EE6ED1"/>
    <w:rsid w:val="00EF2355"/>
    <w:rsid w:val="00EF7A2F"/>
    <w:rsid w:val="00F01678"/>
    <w:rsid w:val="00F02E33"/>
    <w:rsid w:val="00F04359"/>
    <w:rsid w:val="00F11C0F"/>
    <w:rsid w:val="00F11DA5"/>
    <w:rsid w:val="00F12787"/>
    <w:rsid w:val="00F13100"/>
    <w:rsid w:val="00F23802"/>
    <w:rsid w:val="00F23F86"/>
    <w:rsid w:val="00F24BBE"/>
    <w:rsid w:val="00F24FE9"/>
    <w:rsid w:val="00F2517F"/>
    <w:rsid w:val="00F25A8C"/>
    <w:rsid w:val="00F31C0B"/>
    <w:rsid w:val="00F3368B"/>
    <w:rsid w:val="00F377A9"/>
    <w:rsid w:val="00F378F4"/>
    <w:rsid w:val="00F441D7"/>
    <w:rsid w:val="00F51EEA"/>
    <w:rsid w:val="00F622B2"/>
    <w:rsid w:val="00F63530"/>
    <w:rsid w:val="00F6631A"/>
    <w:rsid w:val="00F702AC"/>
    <w:rsid w:val="00F7154F"/>
    <w:rsid w:val="00F81309"/>
    <w:rsid w:val="00F84918"/>
    <w:rsid w:val="00F86BA7"/>
    <w:rsid w:val="00F9766D"/>
    <w:rsid w:val="00FA121B"/>
    <w:rsid w:val="00FA26F3"/>
    <w:rsid w:val="00FB4B1C"/>
    <w:rsid w:val="00FB73C5"/>
    <w:rsid w:val="00FC1CCE"/>
    <w:rsid w:val="00FC5114"/>
    <w:rsid w:val="00FD0547"/>
    <w:rsid w:val="00FD4280"/>
    <w:rsid w:val="00FD73A5"/>
    <w:rsid w:val="00FD7CCA"/>
    <w:rsid w:val="00FE1556"/>
    <w:rsid w:val="00FE6987"/>
    <w:rsid w:val="00FF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7F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b/>
      <w:sz w:val="12"/>
    </w:rPr>
  </w:style>
  <w:style w:type="paragraph" w:styleId="Heading3">
    <w:name w:val="heading 3"/>
    <w:basedOn w:val="Normal"/>
    <w:next w:val="Normal"/>
    <w:qFormat/>
    <w:pPr>
      <w:keepNext/>
      <w:widowControl w:val="0"/>
      <w:spacing w:before="60" w:after="60"/>
      <w:jc w:val="center"/>
      <w:outlineLvl w:val="2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</w:pPr>
    <w:rPr>
      <w:color w:val="000000"/>
      <w:sz w:val="16"/>
      <w:szCs w:val="20"/>
    </w:rPr>
  </w:style>
  <w:style w:type="paragraph" w:customStyle="1" w:styleId="TableText">
    <w:name w:val="Table Text"/>
    <w:pPr>
      <w:widowControl w:val="0"/>
    </w:pPr>
    <w:rPr>
      <w:color w:val="000000"/>
      <w:lang w:eastAsia="en-US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b/>
      <w:sz w:val="20"/>
      <w:szCs w:val="20"/>
    </w:rPr>
  </w:style>
  <w:style w:type="paragraph" w:styleId="BodyTextIndent">
    <w:name w:val="Body Text Indent"/>
    <w:basedOn w:val="Normal"/>
    <w:pPr>
      <w:ind w:left="720"/>
    </w:pPr>
    <w:rPr>
      <w:i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Tahoma" w:eastAsia="Arial Unicode MS" w:hAnsi="Tahoma" w:cs="Tahoma"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Tahoma" w:eastAsia="Arial Unicode MS" w:hAnsi="Tahoma" w:cs="Tahoma"/>
      <w:b/>
      <w:bCs/>
      <w:sz w:val="20"/>
      <w:szCs w:val="20"/>
    </w:rPr>
  </w:style>
  <w:style w:type="paragraph" w:customStyle="1" w:styleId="xl24">
    <w:name w:val="xl2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5">
    <w:name w:val="xl25"/>
    <w:basedOn w:val="Normal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6">
    <w:name w:val="xl26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7">
    <w:name w:val="xl27"/>
    <w:basedOn w:val="Normal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8">
    <w:name w:val="xl28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9">
    <w:name w:val="xl29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0">
    <w:name w:val="xl30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1">
    <w:name w:val="xl31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3">
    <w:name w:val="xl3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4">
    <w:name w:val="xl3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5">
    <w:name w:val="xl35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6">
    <w:name w:val="xl3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7">
    <w:name w:val="xl37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8">
    <w:name w:val="xl38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9">
    <w:name w:val="xl39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0">
    <w:name w:val="xl40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1">
    <w:name w:val="xl4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2">
    <w:name w:val="xl4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3">
    <w:name w:val="xl4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4">
    <w:name w:val="xl4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5">
    <w:name w:val="xl45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6">
    <w:name w:val="xl4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7">
    <w:name w:val="xl47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sz w:val="18"/>
      <w:szCs w:val="18"/>
    </w:rPr>
  </w:style>
  <w:style w:type="paragraph" w:customStyle="1" w:styleId="xl48">
    <w:name w:val="xl4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9">
    <w:name w:val="xl4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0">
    <w:name w:val="xl50"/>
    <w:basedOn w:val="Normal"/>
    <w:pPr>
      <w:spacing w:before="100" w:beforeAutospacing="1" w:after="100" w:afterAutospacing="1"/>
      <w:jc w:val="right"/>
      <w:textAlignment w:val="center"/>
    </w:pPr>
    <w:rPr>
      <w:rFonts w:ascii="Tahoma" w:eastAsia="Arial Unicode MS" w:hAnsi="Tahoma" w:cs="Tahoma"/>
    </w:rPr>
  </w:style>
  <w:style w:type="paragraph" w:customStyle="1" w:styleId="xl51">
    <w:name w:val="xl5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52">
    <w:name w:val="xl52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3">
    <w:name w:val="xl53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4">
    <w:name w:val="xl5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customStyle="1" w:styleId="xl55">
    <w:name w:val="xl55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D9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BF2AC1"/>
    <w:rPr>
      <w:rFonts w:ascii="Tahoma" w:hAnsi="Tahoma" w:cs="Tahoma"/>
      <w:sz w:val="16"/>
      <w:szCs w:val="16"/>
    </w:rPr>
  </w:style>
  <w:style w:type="paragraph" w:styleId="ListNumber">
    <w:name w:val="List Number"/>
    <w:basedOn w:val="BodyText"/>
    <w:next w:val="BodyText"/>
    <w:rsid w:val="005012C4"/>
    <w:pPr>
      <w:widowControl/>
      <w:numPr>
        <w:ilvl w:val="1"/>
        <w:numId w:val="11"/>
      </w:numPr>
      <w:tabs>
        <w:tab w:val="clear" w:pos="1800"/>
        <w:tab w:val="num" w:pos="1440"/>
      </w:tabs>
      <w:spacing w:after="120"/>
      <w:ind w:left="1440"/>
      <w:jc w:val="both"/>
    </w:pPr>
    <w:rPr>
      <w:rFonts w:ascii="Arial" w:eastAsia="@SimSun" w:hAnsi="Arial"/>
      <w:sz w:val="20"/>
      <w:szCs w:val="24"/>
      <w:lang w:eastAsia="zh-TW"/>
    </w:rPr>
  </w:style>
  <w:style w:type="paragraph" w:styleId="ListBullet">
    <w:name w:val="List Bullet"/>
    <w:basedOn w:val="Normal"/>
    <w:rsid w:val="00D855E1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2D378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AE-GeneralText">
    <w:name w:val="AE - General Text"/>
    <w:basedOn w:val="Normal"/>
    <w:qFormat/>
    <w:rsid w:val="00EA6A00"/>
    <w:pPr>
      <w:tabs>
        <w:tab w:val="left" w:pos="1260"/>
        <w:tab w:val="left" w:pos="1670"/>
        <w:tab w:val="left" w:pos="9360"/>
      </w:tabs>
      <w:spacing w:after="120"/>
      <w:ind w:left="1080"/>
      <w:jc w:val="both"/>
    </w:pPr>
    <w:rPr>
      <w:rFonts w:ascii="Arial" w:hAnsi="Arial" w:cs="Arial"/>
      <w:color w:val="000000"/>
      <w:sz w:val="22"/>
      <w:szCs w:val="20"/>
      <w:lang w:val="en-GB" w:eastAsia="zh-TW"/>
    </w:rPr>
  </w:style>
  <w:style w:type="table" w:customStyle="1" w:styleId="TableGrid1">
    <w:name w:val="Table Grid1"/>
    <w:basedOn w:val="TableNormal"/>
    <w:next w:val="TableGrid"/>
    <w:uiPriority w:val="39"/>
    <w:rsid w:val="00F2517F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E5F36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7F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b/>
      <w:sz w:val="12"/>
    </w:rPr>
  </w:style>
  <w:style w:type="paragraph" w:styleId="Heading3">
    <w:name w:val="heading 3"/>
    <w:basedOn w:val="Normal"/>
    <w:next w:val="Normal"/>
    <w:qFormat/>
    <w:pPr>
      <w:keepNext/>
      <w:widowControl w:val="0"/>
      <w:spacing w:before="60" w:after="60"/>
      <w:jc w:val="center"/>
      <w:outlineLvl w:val="2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</w:pPr>
    <w:rPr>
      <w:color w:val="000000"/>
      <w:sz w:val="16"/>
      <w:szCs w:val="20"/>
    </w:rPr>
  </w:style>
  <w:style w:type="paragraph" w:customStyle="1" w:styleId="TableText">
    <w:name w:val="Table Text"/>
    <w:pPr>
      <w:widowControl w:val="0"/>
    </w:pPr>
    <w:rPr>
      <w:color w:val="000000"/>
      <w:lang w:eastAsia="en-US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b/>
      <w:sz w:val="20"/>
      <w:szCs w:val="20"/>
    </w:rPr>
  </w:style>
  <w:style w:type="paragraph" w:styleId="BodyTextIndent">
    <w:name w:val="Body Text Indent"/>
    <w:basedOn w:val="Normal"/>
    <w:pPr>
      <w:ind w:left="720"/>
    </w:pPr>
    <w:rPr>
      <w:i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Tahoma" w:eastAsia="Arial Unicode MS" w:hAnsi="Tahoma" w:cs="Tahoma"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Tahoma" w:eastAsia="Arial Unicode MS" w:hAnsi="Tahoma" w:cs="Tahoma"/>
      <w:b/>
      <w:bCs/>
      <w:sz w:val="20"/>
      <w:szCs w:val="20"/>
    </w:rPr>
  </w:style>
  <w:style w:type="paragraph" w:customStyle="1" w:styleId="xl24">
    <w:name w:val="xl2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5">
    <w:name w:val="xl25"/>
    <w:basedOn w:val="Normal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6">
    <w:name w:val="xl26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7">
    <w:name w:val="xl27"/>
    <w:basedOn w:val="Normal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8">
    <w:name w:val="xl28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9">
    <w:name w:val="xl29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0">
    <w:name w:val="xl30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1">
    <w:name w:val="xl31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3">
    <w:name w:val="xl3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4">
    <w:name w:val="xl3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5">
    <w:name w:val="xl35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6">
    <w:name w:val="xl3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7">
    <w:name w:val="xl37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8">
    <w:name w:val="xl38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9">
    <w:name w:val="xl39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0">
    <w:name w:val="xl40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1">
    <w:name w:val="xl4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2">
    <w:name w:val="xl4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3">
    <w:name w:val="xl4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4">
    <w:name w:val="xl4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5">
    <w:name w:val="xl45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6">
    <w:name w:val="xl4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7">
    <w:name w:val="xl47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sz w:val="18"/>
      <w:szCs w:val="18"/>
    </w:rPr>
  </w:style>
  <w:style w:type="paragraph" w:customStyle="1" w:styleId="xl48">
    <w:name w:val="xl4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9">
    <w:name w:val="xl4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0">
    <w:name w:val="xl50"/>
    <w:basedOn w:val="Normal"/>
    <w:pPr>
      <w:spacing w:before="100" w:beforeAutospacing="1" w:after="100" w:afterAutospacing="1"/>
      <w:jc w:val="right"/>
      <w:textAlignment w:val="center"/>
    </w:pPr>
    <w:rPr>
      <w:rFonts w:ascii="Tahoma" w:eastAsia="Arial Unicode MS" w:hAnsi="Tahoma" w:cs="Tahoma"/>
    </w:rPr>
  </w:style>
  <w:style w:type="paragraph" w:customStyle="1" w:styleId="xl51">
    <w:name w:val="xl5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52">
    <w:name w:val="xl52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3">
    <w:name w:val="xl53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4">
    <w:name w:val="xl5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customStyle="1" w:styleId="xl55">
    <w:name w:val="xl55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D9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BF2AC1"/>
    <w:rPr>
      <w:rFonts w:ascii="Tahoma" w:hAnsi="Tahoma" w:cs="Tahoma"/>
      <w:sz w:val="16"/>
      <w:szCs w:val="16"/>
    </w:rPr>
  </w:style>
  <w:style w:type="paragraph" w:styleId="ListNumber">
    <w:name w:val="List Number"/>
    <w:basedOn w:val="BodyText"/>
    <w:next w:val="BodyText"/>
    <w:rsid w:val="005012C4"/>
    <w:pPr>
      <w:widowControl/>
      <w:numPr>
        <w:ilvl w:val="1"/>
        <w:numId w:val="11"/>
      </w:numPr>
      <w:tabs>
        <w:tab w:val="clear" w:pos="1800"/>
        <w:tab w:val="num" w:pos="1440"/>
      </w:tabs>
      <w:spacing w:after="120"/>
      <w:ind w:left="1440"/>
      <w:jc w:val="both"/>
    </w:pPr>
    <w:rPr>
      <w:rFonts w:ascii="Arial" w:eastAsia="@SimSun" w:hAnsi="Arial"/>
      <w:sz w:val="20"/>
      <w:szCs w:val="24"/>
      <w:lang w:eastAsia="zh-TW"/>
    </w:rPr>
  </w:style>
  <w:style w:type="paragraph" w:styleId="ListBullet">
    <w:name w:val="List Bullet"/>
    <w:basedOn w:val="Normal"/>
    <w:rsid w:val="00D855E1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2D378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AE-GeneralText">
    <w:name w:val="AE - General Text"/>
    <w:basedOn w:val="Normal"/>
    <w:qFormat/>
    <w:rsid w:val="00EA6A00"/>
    <w:pPr>
      <w:tabs>
        <w:tab w:val="left" w:pos="1260"/>
        <w:tab w:val="left" w:pos="1670"/>
        <w:tab w:val="left" w:pos="9360"/>
      </w:tabs>
      <w:spacing w:after="120"/>
      <w:ind w:left="1080"/>
      <w:jc w:val="both"/>
    </w:pPr>
    <w:rPr>
      <w:rFonts w:ascii="Arial" w:hAnsi="Arial" w:cs="Arial"/>
      <w:color w:val="000000"/>
      <w:sz w:val="22"/>
      <w:szCs w:val="20"/>
      <w:lang w:val="en-GB" w:eastAsia="zh-TW"/>
    </w:rPr>
  </w:style>
  <w:style w:type="table" w:customStyle="1" w:styleId="TableGrid1">
    <w:name w:val="Table Grid1"/>
    <w:basedOn w:val="TableNormal"/>
    <w:next w:val="TableGrid"/>
    <w:uiPriority w:val="39"/>
    <w:rsid w:val="00F2517F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E5F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7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1D78C4F03C3447AEEFB1771E06CC21" ma:contentTypeVersion="16" ma:contentTypeDescription="Create a new document." ma:contentTypeScope="" ma:versionID="f816b346db910bab4ece2d2337626051">
  <xsd:schema xmlns:xsd="http://www.w3.org/2001/XMLSchema" xmlns:xs="http://www.w3.org/2001/XMLSchema" xmlns:p="http://schemas.microsoft.com/office/2006/metadata/properties" xmlns:ns2="031bfd15-77f8-424a-a3b8-992c6e2441d2" xmlns:ns3="924e8c45-34bf-45fc-a62e-3f83bbd87e45" targetNamespace="http://schemas.microsoft.com/office/2006/metadata/properties" ma:root="true" ma:fieldsID="a39009cddc71f01d03a8340875ccb2ca" ns2:_="" ns3:_="">
    <xsd:import namespace="031bfd15-77f8-424a-a3b8-992c6e2441d2"/>
    <xsd:import namespace="924e8c45-34bf-45fc-a62e-3f83bbd87e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bfd15-77f8-424a-a3b8-992c6e244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450a67e-8319-47c7-a6e0-30b8886212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e8c45-34bf-45fc-a62e-3f83bbd87e4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e69de29-c4dd-4dd0-9a9b-3d8aa829bdb6}" ma:internalName="TaxCatchAll" ma:showField="CatchAllData" ma:web="924e8c45-34bf-45fc-a62e-3f83bbd87e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24e8c45-34bf-45fc-a62e-3f83bbd87e45" xsi:nil="true"/>
    <lcf76f155ced4ddcb4097134ff3c332f xmlns="031bfd15-77f8-424a-a3b8-992c6e2441d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9EFC5C-09FF-4D17-9DA7-6C07DF836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bfd15-77f8-424a-a3b8-992c6e2441d2"/>
    <ds:schemaRef ds:uri="924e8c45-34bf-45fc-a62e-3f83bbd87e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7733D8-3270-457D-ACD2-09FBB0A41E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CE50D5-4336-4C10-AFF4-24119A359916}">
  <ds:schemaRefs>
    <ds:schemaRef ds:uri="http://schemas.microsoft.com/office/2006/metadata/properties"/>
    <ds:schemaRef ds:uri="http://schemas.microsoft.com/office/infopath/2007/PartnerControls"/>
    <ds:schemaRef ds:uri="924e8c45-34bf-45fc-a62e-3f83bbd87e45"/>
    <ds:schemaRef ds:uri="031bfd15-77f8-424a-a3b8-992c6e2441d2"/>
  </ds:schemaRefs>
</ds:datastoreItem>
</file>

<file path=customXml/itemProps4.xml><?xml version="1.0" encoding="utf-8"?>
<ds:datastoreItem xmlns:ds="http://schemas.openxmlformats.org/officeDocument/2006/customXml" ds:itemID="{DBE0AA29-EEED-4C4D-82F0-D23F7B0649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2</Pages>
  <Words>565</Words>
  <Characters>32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SSAGE  PLAN</vt:lpstr>
    </vt:vector>
  </TitlesOfParts>
  <Company>Pacific Basin Shipping Limited</Company>
  <LinksUpToDate>false</LinksUpToDate>
  <CharactersWithSpaces>37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AGE  PLAN</dc:title>
  <dc:creator>Jay K Pillai</dc:creator>
  <cp:lastModifiedBy>User002</cp:lastModifiedBy>
  <cp:revision>64</cp:revision>
  <cp:lastPrinted>2024-12-22T07:07:00Z</cp:lastPrinted>
  <dcterms:created xsi:type="dcterms:W3CDTF">2024-06-11T02:26:00Z</dcterms:created>
  <dcterms:modified xsi:type="dcterms:W3CDTF">2025-01-31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1D78C4F03C3447AEEFB1771E06CC21</vt:lpwstr>
  </property>
</Properties>
</file>